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2CA472D0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F017F">
        <w:rPr>
          <w:rFonts w:ascii="Helvetica" w:hAnsi="Helvetica" w:cs="Arial"/>
          <w:b/>
          <w:i w:val="0"/>
          <w:sz w:val="22"/>
          <w:szCs w:val="22"/>
        </w:rPr>
        <w:t>60399</w:t>
      </w:r>
    </w:p>
    <w:p w14:paraId="15210DC1" w14:textId="1E3E7858" w:rsidR="00CE10F2" w:rsidRPr="00274BC4" w:rsidDel="00A12F8F" w:rsidRDefault="00C70C90" w:rsidP="009A0E7C">
      <w:pPr>
        <w:pStyle w:val="BodyText"/>
        <w:outlineLvl w:val="0"/>
        <w:rPr>
          <w:rFonts w:ascii="Helvetica" w:hAnsi="Helvetica" w:cs="Arial"/>
          <w:bCs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  <w:r w:rsidR="00274BC4">
        <w:rPr>
          <w:rFonts w:ascii="Helvetica" w:hAnsi="Helvetica" w:cs="Arial"/>
          <w:b/>
          <w:i w:val="0"/>
          <w:sz w:val="22"/>
          <w:szCs w:val="22"/>
        </w:rPr>
        <w:t xml:space="preserve">   </w:t>
      </w:r>
      <w:proofErr w:type="spellStart"/>
      <w:r w:rsidR="00274BC4" w:rsidRPr="00274BC4">
        <w:rPr>
          <w:rFonts w:ascii="Helvetica" w:hAnsi="Helvetica" w:cs="Arial"/>
          <w:bCs/>
          <w:i w:val="0"/>
          <w:color w:val="FF0000"/>
          <w:sz w:val="22"/>
          <w:szCs w:val="22"/>
        </w:rPr>
        <w:t>Postshoot</w:t>
      </w:r>
      <w:proofErr w:type="spellEnd"/>
      <w:r w:rsidR="00274BC4" w:rsidRPr="00274BC4">
        <w:rPr>
          <w:rFonts w:ascii="Helvetica" w:hAnsi="Helvetica" w:cs="Arial"/>
          <w:bCs/>
          <w:i w:val="0"/>
          <w:color w:val="FF0000"/>
          <w:sz w:val="22"/>
          <w:szCs w:val="22"/>
        </w:rPr>
        <w:t>: Anastasia Gomez</w:t>
      </w:r>
    </w:p>
    <w:p w14:paraId="4ECD91E4" w14:textId="77777777" w:rsidR="00EF017F" w:rsidRDefault="00DC058D" w:rsidP="00EF017F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EF017F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421743</w:t>
        </w:r>
      </w:hyperlink>
    </w:p>
    <w:p w14:paraId="7C97713E" w14:textId="6645A9D0" w:rsidR="009C2DBD" w:rsidRDefault="009C2DBD" w:rsidP="009C2DBD"/>
    <w:p w14:paraId="52477410" w14:textId="3B5591C6" w:rsidR="00EF017F" w:rsidRPr="00EF017F" w:rsidRDefault="00C76775" w:rsidP="00EF017F">
      <w:pPr>
        <w:rPr>
          <w:rFonts w:ascii="Helvetica" w:hAnsi="Helvetica" w:cstheme="minorHAnsi"/>
          <w:b/>
          <w:bCs/>
          <w:sz w:val="28"/>
          <w:szCs w:val="28"/>
          <w:lang w:eastAsia="ko-KR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bookmarkStart w:id="0" w:name="_Hlk10458447"/>
      <w:r w:rsidR="00EF017F" w:rsidRPr="00EF017F">
        <w:rPr>
          <w:rFonts w:asciiTheme="minorHAnsi" w:hAnsiTheme="minorHAnsi" w:cstheme="minorHAnsi"/>
          <w:b/>
          <w:bCs/>
          <w:lang w:eastAsia="ko-KR"/>
        </w:rPr>
        <w:t xml:space="preserve"> </w:t>
      </w:r>
      <w:r w:rsidR="00EF017F" w:rsidRPr="00EF017F">
        <w:rPr>
          <w:rFonts w:ascii="Helvetica" w:hAnsi="Helvetica" w:cstheme="minorHAnsi"/>
          <w:b/>
          <w:bCs/>
          <w:sz w:val="28"/>
          <w:szCs w:val="28"/>
          <w:lang w:eastAsia="ko-KR"/>
        </w:rPr>
        <w:t>Lab-on-a-CD Platform for Generating Multice</w:t>
      </w:r>
      <w:bookmarkStart w:id="1" w:name="_GoBack"/>
      <w:bookmarkEnd w:id="1"/>
      <w:r w:rsidR="00EF017F" w:rsidRPr="00EF017F">
        <w:rPr>
          <w:rFonts w:ascii="Helvetica" w:hAnsi="Helvetica" w:cstheme="minorHAnsi"/>
          <w:b/>
          <w:bCs/>
          <w:sz w:val="28"/>
          <w:szCs w:val="28"/>
          <w:lang w:eastAsia="ko-KR"/>
        </w:rPr>
        <w:t xml:space="preserve">llular Three-Dimensional Spheroids </w:t>
      </w:r>
      <w:bookmarkEnd w:id="0"/>
    </w:p>
    <w:p w14:paraId="103B5424" w14:textId="77777777" w:rsidR="00C76775" w:rsidRPr="00EF017F" w:rsidRDefault="00C76775" w:rsidP="00C76775">
      <w:pPr>
        <w:pStyle w:val="Default"/>
        <w:rPr>
          <w:rFonts w:ascii="Helvetica" w:hAnsi="Helvetica"/>
          <w:sz w:val="28"/>
          <w:szCs w:val="28"/>
        </w:rPr>
      </w:pPr>
    </w:p>
    <w:p w14:paraId="7CCCE222" w14:textId="6F4C9DAE" w:rsidR="00EF017F" w:rsidRPr="00EF017F" w:rsidRDefault="00FA1A9D" w:rsidP="00EF017F">
      <w:pPr>
        <w:rPr>
          <w:rFonts w:ascii="Helvetica" w:hAnsi="Helvetica" w:cstheme="minorHAnsi"/>
          <w:sz w:val="28"/>
          <w:szCs w:val="28"/>
        </w:rPr>
      </w:pPr>
      <w:r w:rsidRPr="00EF017F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proofErr w:type="spellStart"/>
      <w:r w:rsidR="00EF017F" w:rsidRPr="00702090">
        <w:rPr>
          <w:rFonts w:ascii="Helvetica" w:hAnsi="Helvetica" w:cstheme="minorHAnsi"/>
          <w:b/>
          <w:bCs/>
          <w:sz w:val="28"/>
          <w:szCs w:val="28"/>
        </w:rPr>
        <w:t>Dae</w:t>
      </w:r>
      <w:r w:rsidR="00EF017F" w:rsidRPr="00702090">
        <w:rPr>
          <w:rFonts w:ascii="Helvetica" w:hAnsi="Helvetica" w:cstheme="minorHAnsi"/>
          <w:b/>
          <w:bCs/>
          <w:sz w:val="28"/>
          <w:szCs w:val="28"/>
          <w:lang w:eastAsia="ko-KR"/>
        </w:rPr>
        <w:t>h</w:t>
      </w:r>
      <w:r w:rsidR="00EF017F" w:rsidRPr="00702090">
        <w:rPr>
          <w:rFonts w:ascii="Helvetica" w:hAnsi="Helvetica" w:cstheme="minorHAnsi"/>
          <w:b/>
          <w:bCs/>
          <w:sz w:val="28"/>
          <w:szCs w:val="28"/>
        </w:rPr>
        <w:t>an</w:t>
      </w:r>
      <w:proofErr w:type="spellEnd"/>
      <w:r w:rsidR="00EF017F" w:rsidRPr="00702090">
        <w:rPr>
          <w:rFonts w:ascii="Helvetica" w:hAnsi="Helvetica" w:cstheme="minorHAnsi"/>
          <w:b/>
          <w:bCs/>
          <w:sz w:val="28"/>
          <w:szCs w:val="28"/>
        </w:rPr>
        <w:t xml:space="preserve"> Kim</w:t>
      </w:r>
      <w:r w:rsidR="00EF017F" w:rsidRPr="00702090">
        <w:rPr>
          <w:rFonts w:ascii="Helvetica" w:hAnsi="Helvetica" w:cstheme="minorHAnsi"/>
          <w:b/>
          <w:bCs/>
          <w:sz w:val="28"/>
          <w:szCs w:val="28"/>
          <w:vertAlign w:val="superscript"/>
        </w:rPr>
        <w:t>1</w:t>
      </w:r>
      <w:r w:rsidR="00EF017F" w:rsidRPr="00702090">
        <w:rPr>
          <w:rFonts w:ascii="Helvetica" w:hAnsi="Helvetica" w:cstheme="minorHAnsi"/>
          <w:b/>
          <w:bCs/>
          <w:sz w:val="28"/>
          <w:szCs w:val="28"/>
        </w:rPr>
        <w:t>, Gi-Hun Lee</w:t>
      </w:r>
      <w:r w:rsidR="00EF017F" w:rsidRPr="00702090">
        <w:rPr>
          <w:rFonts w:ascii="Helvetica" w:hAnsi="Helvetica" w:cstheme="minorHAnsi"/>
          <w:b/>
          <w:bCs/>
          <w:sz w:val="28"/>
          <w:szCs w:val="28"/>
          <w:vertAlign w:val="superscript"/>
        </w:rPr>
        <w:t>1</w:t>
      </w:r>
      <w:r w:rsidR="00EF017F" w:rsidRPr="00702090">
        <w:rPr>
          <w:rFonts w:ascii="Helvetica" w:hAnsi="Helvetica" w:cstheme="minorHAnsi"/>
          <w:b/>
          <w:bCs/>
          <w:sz w:val="28"/>
          <w:szCs w:val="28"/>
        </w:rPr>
        <w:t xml:space="preserve">, </w:t>
      </w:r>
      <w:r w:rsidR="00EF017F" w:rsidRPr="00702090">
        <w:rPr>
          <w:rFonts w:ascii="Helvetica" w:hAnsi="Helvetica" w:cstheme="minorHAnsi"/>
          <w:b/>
          <w:bCs/>
          <w:sz w:val="28"/>
          <w:szCs w:val="28"/>
          <w:lang w:eastAsia="ko-KR"/>
        </w:rPr>
        <w:t>Jung Chan Lee</w:t>
      </w:r>
      <w:r w:rsidR="00EF017F" w:rsidRPr="00702090">
        <w:rPr>
          <w:rFonts w:ascii="Helvetica" w:hAnsi="Helvetica" w:cstheme="minorHAnsi"/>
          <w:b/>
          <w:bCs/>
          <w:sz w:val="28"/>
          <w:szCs w:val="28"/>
          <w:vertAlign w:val="superscript"/>
          <w:lang w:eastAsia="ko-KR"/>
        </w:rPr>
        <w:t>2</w:t>
      </w:r>
      <w:r w:rsidR="00EF017F" w:rsidRPr="00702090">
        <w:rPr>
          <w:rFonts w:ascii="Helvetica" w:hAnsi="Helvetica" w:cstheme="minorHAnsi"/>
          <w:b/>
          <w:bCs/>
          <w:sz w:val="28"/>
          <w:szCs w:val="28"/>
        </w:rPr>
        <w:t>, and Joong Yull Park</w:t>
      </w:r>
      <w:r w:rsidR="00EF017F" w:rsidRPr="00702090">
        <w:rPr>
          <w:rFonts w:ascii="Helvetica" w:hAnsi="Helvetica" w:cstheme="minorHAnsi"/>
          <w:b/>
          <w:bCs/>
          <w:sz w:val="28"/>
          <w:szCs w:val="28"/>
          <w:vertAlign w:val="superscript"/>
        </w:rPr>
        <w:t>1</w:t>
      </w:r>
    </w:p>
    <w:p w14:paraId="5B0C1A5A" w14:textId="77777777" w:rsidR="00EF017F" w:rsidRPr="00EF017F" w:rsidRDefault="00EF017F" w:rsidP="00EF017F">
      <w:pPr>
        <w:rPr>
          <w:rFonts w:ascii="Helvetica" w:hAnsi="Helvetica" w:cstheme="minorHAnsi"/>
          <w:sz w:val="28"/>
          <w:szCs w:val="28"/>
          <w:vertAlign w:val="superscript"/>
        </w:rPr>
      </w:pPr>
    </w:p>
    <w:p w14:paraId="7A5BCD07" w14:textId="77777777" w:rsidR="00EF017F" w:rsidRPr="00EF017F" w:rsidRDefault="00EF017F" w:rsidP="00EF017F">
      <w:pPr>
        <w:rPr>
          <w:rFonts w:ascii="Helvetica" w:hAnsi="Helvetica" w:cstheme="minorHAnsi"/>
          <w:sz w:val="28"/>
          <w:szCs w:val="28"/>
          <w:lang w:eastAsia="ko-KR"/>
        </w:rPr>
      </w:pPr>
      <w:r w:rsidRPr="00EF017F">
        <w:rPr>
          <w:rFonts w:ascii="Helvetica" w:hAnsi="Helvetica" w:cstheme="minorHAnsi"/>
          <w:sz w:val="28"/>
          <w:szCs w:val="28"/>
          <w:vertAlign w:val="superscript"/>
        </w:rPr>
        <w:t>1</w:t>
      </w:r>
      <w:r w:rsidRPr="00EF017F">
        <w:rPr>
          <w:rFonts w:ascii="Helvetica" w:hAnsi="Helvetica" w:cstheme="minorHAnsi"/>
          <w:sz w:val="28"/>
          <w:szCs w:val="28"/>
          <w:lang w:eastAsia="ko-KR"/>
        </w:rPr>
        <w:t>Department of Mechanical Engineering, Graduate School, Chung-Ang University, Seoul, Republic of Korea</w:t>
      </w:r>
    </w:p>
    <w:p w14:paraId="438F5ABF" w14:textId="5A150CA5" w:rsidR="001C5334" w:rsidRPr="00EF017F" w:rsidRDefault="00EF017F" w:rsidP="00EF017F">
      <w:pPr>
        <w:rPr>
          <w:rFonts w:ascii="Helvetica" w:hAnsi="Helvetica"/>
          <w:sz w:val="28"/>
          <w:szCs w:val="28"/>
        </w:rPr>
      </w:pPr>
      <w:r w:rsidRPr="00EF017F">
        <w:rPr>
          <w:rFonts w:ascii="Helvetica" w:hAnsi="Helvetica" w:cstheme="minorHAnsi"/>
          <w:sz w:val="28"/>
          <w:szCs w:val="28"/>
          <w:vertAlign w:val="superscript"/>
          <w:lang w:eastAsia="ko-KR"/>
        </w:rPr>
        <w:t>2</w:t>
      </w:r>
      <w:r w:rsidRPr="00EF017F">
        <w:rPr>
          <w:rFonts w:ascii="Helvetica" w:hAnsi="Helvetica" w:cstheme="minorHAnsi"/>
          <w:sz w:val="28"/>
          <w:szCs w:val="28"/>
          <w:lang w:eastAsia="ko-KR"/>
        </w:rPr>
        <w:t>Department of Biomedical Engineering, College of Medicine, Seoul National University</w:t>
      </w:r>
    </w:p>
    <w:p w14:paraId="4CAB0D2C" w14:textId="77777777" w:rsidR="007B7612" w:rsidRPr="00EF017F" w:rsidRDefault="007B7612" w:rsidP="00FA1A9D">
      <w:pPr>
        <w:outlineLvl w:val="0"/>
        <w:rPr>
          <w:rFonts w:ascii="Helvetica" w:hAnsi="Helvetica" w:cs="Arial"/>
          <w:b/>
          <w:sz w:val="28"/>
          <w:szCs w:val="28"/>
        </w:rPr>
      </w:pPr>
    </w:p>
    <w:p w14:paraId="6DEA4F31" w14:textId="5209417F" w:rsidR="0029128C" w:rsidRPr="00EF017F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EF017F">
        <w:rPr>
          <w:rFonts w:ascii="Helvetica" w:hAnsi="Helvetica" w:cs="Arial"/>
          <w:b/>
          <w:sz w:val="22"/>
          <w:szCs w:val="22"/>
        </w:rPr>
        <w:t>Corresponding Author:</w:t>
      </w:r>
    </w:p>
    <w:p w14:paraId="75F2D548" w14:textId="77777777" w:rsidR="00EF017F" w:rsidRPr="00EF017F" w:rsidRDefault="00EF017F" w:rsidP="00FA1A9D">
      <w:pPr>
        <w:outlineLvl w:val="0"/>
        <w:rPr>
          <w:rFonts w:ascii="Helvetica" w:hAnsi="Helvetica" w:cstheme="minorHAnsi"/>
          <w:sz w:val="22"/>
          <w:szCs w:val="22"/>
          <w:lang w:eastAsia="ko-KR"/>
        </w:rPr>
      </w:pPr>
      <w:r w:rsidRPr="00EF017F">
        <w:rPr>
          <w:rFonts w:ascii="Helvetica" w:hAnsi="Helvetica" w:cstheme="minorHAnsi"/>
          <w:sz w:val="22"/>
          <w:szCs w:val="22"/>
          <w:lang w:eastAsia="ko-KR"/>
        </w:rPr>
        <w:t xml:space="preserve">Joong Yull Park </w:t>
      </w:r>
      <w:r w:rsidRPr="00EF017F">
        <w:rPr>
          <w:rFonts w:ascii="Helvetica" w:hAnsi="Helvetica" w:cstheme="minorHAnsi"/>
          <w:sz w:val="22"/>
          <w:szCs w:val="22"/>
          <w:lang w:eastAsia="ko-KR"/>
        </w:rPr>
        <w:tab/>
      </w:r>
    </w:p>
    <w:p w14:paraId="482286C5" w14:textId="34F8C079" w:rsidR="00EF017F" w:rsidRPr="00EF017F" w:rsidRDefault="00B86CAA" w:rsidP="00FA1A9D">
      <w:pPr>
        <w:outlineLvl w:val="0"/>
        <w:rPr>
          <w:rFonts w:ascii="Helvetica" w:hAnsi="Helvetica" w:cs="Arial"/>
          <w:b/>
          <w:sz w:val="22"/>
          <w:szCs w:val="22"/>
        </w:rPr>
      </w:pPr>
      <w:hyperlink r:id="rId8" w:history="1">
        <w:r w:rsidR="00EF017F" w:rsidRPr="00EF017F">
          <w:rPr>
            <w:rStyle w:val="Hyperlink"/>
            <w:rFonts w:ascii="Helvetica" w:hAnsi="Helvetica" w:cstheme="minorHAnsi"/>
            <w:sz w:val="22"/>
            <w:szCs w:val="22"/>
            <w:lang w:eastAsia="ko-KR"/>
          </w:rPr>
          <w:t>jrpark@cau.ac.kr</w:t>
        </w:r>
      </w:hyperlink>
      <w:r w:rsidR="00EF017F" w:rsidRPr="00EF017F">
        <w:rPr>
          <w:rFonts w:ascii="Helvetica" w:hAnsi="Helvetica" w:cstheme="minorHAnsi"/>
          <w:sz w:val="22"/>
          <w:szCs w:val="22"/>
          <w:lang w:eastAsia="ko-KR"/>
        </w:rPr>
        <w:t xml:space="preserve"> </w:t>
      </w:r>
    </w:p>
    <w:p w14:paraId="57A75A4C" w14:textId="77777777" w:rsidR="00421FEA" w:rsidRPr="00EF017F" w:rsidRDefault="00421FEA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1004713A" w:rsidR="00FA1A9D" w:rsidRPr="00EF017F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EF017F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EF017F">
        <w:rPr>
          <w:rFonts w:ascii="Helvetica" w:hAnsi="Helvetica" w:cs="Helvetica"/>
          <w:sz w:val="22"/>
          <w:szCs w:val="22"/>
        </w:rPr>
        <w:t xml:space="preserve"> </w:t>
      </w:r>
    </w:p>
    <w:p w14:paraId="0E555626" w14:textId="4A12EC7A" w:rsidR="00EF017F" w:rsidRPr="00EF017F" w:rsidRDefault="00B86CAA" w:rsidP="00EF017F">
      <w:pPr>
        <w:rPr>
          <w:rFonts w:ascii="Helvetica" w:hAnsi="Helvetica" w:cstheme="minorHAnsi"/>
          <w:sz w:val="22"/>
          <w:szCs w:val="22"/>
          <w:lang w:eastAsia="ko-KR"/>
        </w:rPr>
      </w:pPr>
      <w:hyperlink r:id="rId9" w:history="1">
        <w:r w:rsidR="00EF017F" w:rsidRPr="00EF017F">
          <w:rPr>
            <w:rStyle w:val="Hyperlink"/>
            <w:rFonts w:ascii="Helvetica" w:hAnsi="Helvetica" w:cstheme="minorHAnsi"/>
            <w:sz w:val="22"/>
            <w:szCs w:val="22"/>
            <w:lang w:eastAsia="ko-KR"/>
          </w:rPr>
          <w:t>toto0825@cau.ac.kr</w:t>
        </w:r>
      </w:hyperlink>
    </w:p>
    <w:p w14:paraId="53657223" w14:textId="710F6BB1" w:rsidR="00EF017F" w:rsidRPr="00EF017F" w:rsidRDefault="00B86CAA" w:rsidP="00EF017F">
      <w:pPr>
        <w:rPr>
          <w:rFonts w:ascii="Helvetica" w:hAnsi="Helvetica" w:cstheme="minorHAnsi"/>
          <w:sz w:val="22"/>
          <w:szCs w:val="22"/>
          <w:lang w:eastAsia="ko-KR"/>
        </w:rPr>
      </w:pPr>
      <w:hyperlink r:id="rId10" w:history="1">
        <w:r w:rsidR="00EF017F" w:rsidRPr="00EF017F">
          <w:rPr>
            <w:rStyle w:val="Hyperlink"/>
            <w:rFonts w:ascii="Helvetica" w:hAnsi="Helvetica" w:cstheme="minorHAnsi"/>
            <w:sz w:val="22"/>
            <w:szCs w:val="22"/>
            <w:lang w:eastAsia="ko-KR"/>
          </w:rPr>
          <w:t>coppermine@me.com</w:t>
        </w:r>
      </w:hyperlink>
    </w:p>
    <w:p w14:paraId="1302F41D" w14:textId="71661A25" w:rsidR="001216E6" w:rsidRPr="00EF017F" w:rsidRDefault="00B86CAA" w:rsidP="00EF017F">
      <w:pPr>
        <w:rPr>
          <w:rFonts w:ascii="Helvetica" w:hAnsi="Helvetica" w:cs="Helvetica"/>
          <w:sz w:val="22"/>
          <w:szCs w:val="22"/>
        </w:rPr>
      </w:pPr>
      <w:hyperlink r:id="rId11" w:history="1">
        <w:r w:rsidR="00EF017F" w:rsidRPr="00EF017F">
          <w:rPr>
            <w:rStyle w:val="Hyperlink"/>
            <w:rFonts w:ascii="Helvetica" w:hAnsi="Helvetica" w:cstheme="minorHAnsi"/>
            <w:sz w:val="22"/>
            <w:szCs w:val="22"/>
            <w:lang w:eastAsia="ko-KR"/>
          </w:rPr>
          <w:t>ljch@snu.ac.kr</w:t>
        </w:r>
      </w:hyperlink>
      <w:r w:rsidR="00EF017F" w:rsidRPr="00EF017F">
        <w:rPr>
          <w:rFonts w:ascii="Helvetica" w:hAnsi="Helvetica" w:cstheme="minorHAnsi"/>
          <w:sz w:val="22"/>
          <w:szCs w:val="22"/>
          <w:lang w:eastAsia="ko-KR"/>
        </w:rPr>
        <w:t xml:space="preserve"> </w:t>
      </w:r>
    </w:p>
    <w:p w14:paraId="1FBF91FD" w14:textId="1509A0D4" w:rsidR="00AC6588" w:rsidRPr="00EF017F" w:rsidRDefault="00AC6588" w:rsidP="00AC6588">
      <w:pPr>
        <w:pStyle w:val="NormalWeb"/>
        <w:spacing w:before="0" w:after="0"/>
        <w:rPr>
          <w:rFonts w:ascii="Helvetica" w:hAnsi="Helvetica" w:cs="Helvetica"/>
          <w:sz w:val="28"/>
          <w:szCs w:val="28"/>
        </w:rPr>
      </w:pPr>
      <w:r w:rsidRPr="00EF017F">
        <w:rPr>
          <w:rFonts w:ascii="Helvetica" w:hAnsi="Helvetica" w:cstheme="minorHAnsi"/>
          <w:color w:val="auto"/>
          <w:sz w:val="28"/>
          <w:szCs w:val="28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A88D880" w14:textId="77E86708" w:rsidR="001A0B13" w:rsidRPr="00684489" w:rsidRDefault="00FA1A9D" w:rsidP="000045B0">
      <w:pPr>
        <w:spacing w:before="120"/>
        <w:rPr>
          <w:rFonts w:ascii="Helvetica" w:hAnsi="Helvetica"/>
          <w:b/>
          <w:sz w:val="22"/>
          <w:lang w:eastAsia="ko-KR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684489">
        <w:rPr>
          <w:rFonts w:ascii="Helvetica" w:hAnsi="Helvetica"/>
          <w:sz w:val="22"/>
        </w:rPr>
        <w:t xml:space="preserve">require JoVE to film through your microscope? </w:t>
      </w:r>
      <w:r w:rsidR="000045B0">
        <w:rPr>
          <w:rFonts w:ascii="Helvetica" w:hAnsi="Helvetica"/>
          <w:sz w:val="22"/>
        </w:rPr>
        <w:t>N</w:t>
      </w:r>
    </w:p>
    <w:p w14:paraId="142BA829" w14:textId="29C5A3F4" w:rsidR="00FA1A9D" w:rsidRDefault="00FA1A9D" w:rsidP="00684489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0045B0">
        <w:rPr>
          <w:rFonts w:ascii="Helvetica" w:hAnsi="Helvetica"/>
          <w:sz w:val="22"/>
        </w:rPr>
        <w:t>N</w:t>
      </w:r>
    </w:p>
    <w:p w14:paraId="2618F0C6" w14:textId="24138034" w:rsidR="00FA1A9D" w:rsidRPr="000045B0" w:rsidRDefault="00FA1A9D" w:rsidP="000045B0">
      <w:pPr>
        <w:spacing w:before="120"/>
        <w:rPr>
          <w:rFonts w:ascii="Helvetica" w:hAnsi="Helvetica"/>
          <w:sz w:val="22"/>
        </w:rPr>
      </w:pPr>
      <w:r w:rsidRPr="000045B0">
        <w:rPr>
          <w:rFonts w:ascii="Helvetica" w:hAnsi="Helvetica"/>
          <w:b/>
          <w:sz w:val="22"/>
        </w:rPr>
        <w:t>3.</w:t>
      </w:r>
      <w:r w:rsidRPr="000045B0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1B2A0BDB" w14:textId="2757B3E1" w:rsidR="000045B0" w:rsidRPr="00720E11" w:rsidRDefault="000045B0" w:rsidP="000045B0">
      <w:pPr>
        <w:spacing w:before="120"/>
        <w:rPr>
          <w:rFonts w:ascii="Helvetica" w:hAnsi="Helvetica"/>
          <w:sz w:val="22"/>
        </w:rPr>
      </w:pPr>
      <w:r w:rsidRPr="00720E11">
        <w:rPr>
          <w:rFonts w:ascii="Helvetica" w:hAnsi="Helvetica"/>
          <w:sz w:val="22"/>
        </w:rPr>
        <w:t>5.6., 5.7.</w:t>
      </w:r>
    </w:p>
    <w:p w14:paraId="5A5EE1E0" w14:textId="5ED90787" w:rsidR="00FA1A9D" w:rsidRPr="000045B0" w:rsidRDefault="00FA1A9D" w:rsidP="000045B0">
      <w:pPr>
        <w:spacing w:before="120"/>
        <w:rPr>
          <w:rFonts w:ascii="Helvetica" w:hAnsi="Helvetica"/>
          <w:sz w:val="22"/>
        </w:rPr>
      </w:pPr>
      <w:r w:rsidRPr="000045B0">
        <w:rPr>
          <w:rFonts w:ascii="Helvetica" w:hAnsi="Helvetica"/>
          <w:b/>
          <w:sz w:val="22"/>
        </w:rPr>
        <w:t>4.</w:t>
      </w:r>
      <w:r w:rsidRPr="000045B0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050C36D4" w14:textId="6FFBD541" w:rsidR="00FA1A9D" w:rsidRPr="000045B0" w:rsidRDefault="000045B0" w:rsidP="00FA1A9D">
      <w:pPr>
        <w:spacing w:before="120" w:line="360" w:lineRule="auto"/>
        <w:rPr>
          <w:rFonts w:ascii="Helvetica" w:hAnsi="Helvetica"/>
          <w:iCs/>
          <w:color w:val="3366FF"/>
          <w:sz w:val="22"/>
          <w:lang w:eastAsia="ko-KR"/>
        </w:rPr>
      </w:pPr>
      <w:r w:rsidRPr="000045B0">
        <w:rPr>
          <w:rFonts w:ascii="Helvetica" w:hAnsi="Helvetica"/>
          <w:iCs/>
          <w:sz w:val="22"/>
        </w:rPr>
        <w:t>2.5.</w:t>
      </w:r>
    </w:p>
    <w:p w14:paraId="262F4860" w14:textId="16B18717" w:rsidR="00386D08" w:rsidRPr="000045B0" w:rsidRDefault="00FA1A9D" w:rsidP="000045B0">
      <w:pPr>
        <w:spacing w:before="120"/>
        <w:rPr>
          <w:rFonts w:ascii="Helvetica" w:hAnsi="Helvetica"/>
          <w:bCs/>
          <w:sz w:val="22"/>
          <w:szCs w:val="22"/>
          <w:lang w:eastAsia="ko-KR"/>
        </w:rPr>
      </w:pPr>
      <w:r w:rsidRPr="000045B0">
        <w:rPr>
          <w:rFonts w:ascii="Helvetica" w:hAnsi="Helvetica"/>
          <w:b/>
          <w:sz w:val="22"/>
        </w:rPr>
        <w:t>5.</w:t>
      </w:r>
      <w:r w:rsidRPr="000045B0">
        <w:rPr>
          <w:rFonts w:ascii="Helvetica" w:hAnsi="Helvetica"/>
          <w:sz w:val="22"/>
        </w:rPr>
        <w:t xml:space="preserve"> Will the filming </w:t>
      </w:r>
      <w:r w:rsidRPr="000045B0">
        <w:rPr>
          <w:rFonts w:ascii="Helvetica" w:hAnsi="Helvetica"/>
          <w:sz w:val="22"/>
          <w:szCs w:val="22"/>
        </w:rPr>
        <w:t>need to take place in multiple locations</w:t>
      </w:r>
      <w:r w:rsidR="001461AF" w:rsidRPr="000045B0">
        <w:rPr>
          <w:rFonts w:ascii="Helvetica" w:hAnsi="Helvetica"/>
          <w:sz w:val="22"/>
          <w:szCs w:val="22"/>
        </w:rPr>
        <w:t xml:space="preserve"> (greater than walking distance)</w:t>
      </w:r>
      <w:r w:rsidRPr="000045B0">
        <w:rPr>
          <w:rFonts w:ascii="Helvetica" w:hAnsi="Helvetica"/>
          <w:sz w:val="22"/>
          <w:szCs w:val="22"/>
        </w:rPr>
        <w:t xml:space="preserve">? </w:t>
      </w:r>
      <w:r w:rsidR="000045B0" w:rsidRPr="000045B0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50EA3EA5" w:rsidR="00CE10F2" w:rsidRDefault="00653F49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Daeha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Kim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720E11" w:rsidRPr="00A41899">
        <w:rPr>
          <w:rFonts w:ascii="Helvetica" w:hAnsi="Helvetica" w:cs="Arial"/>
          <w:sz w:val="22"/>
          <w:szCs w:val="22"/>
        </w:rPr>
        <w:t xml:space="preserve">This </w:t>
      </w:r>
      <w:r w:rsidR="00720E11">
        <w:rPr>
          <w:rFonts w:ascii="Helvetica" w:hAnsi="Helvetica" w:cs="Arial"/>
          <w:sz w:val="22"/>
          <w:szCs w:val="22"/>
        </w:rPr>
        <w:t>technique can be used</w:t>
      </w:r>
      <w:r w:rsidR="00720E11" w:rsidRPr="00A41899">
        <w:rPr>
          <w:rFonts w:ascii="Helvetica" w:hAnsi="Helvetica" w:cs="Arial"/>
          <w:sz w:val="22"/>
          <w:szCs w:val="22"/>
        </w:rPr>
        <w:t xml:space="preserve"> to generate cell spheroids </w:t>
      </w:r>
      <w:r w:rsidR="00720E11">
        <w:rPr>
          <w:rFonts w:ascii="Helvetica" w:hAnsi="Helvetica" w:cs="Arial"/>
          <w:sz w:val="22"/>
          <w:szCs w:val="22"/>
        </w:rPr>
        <w:t xml:space="preserve">from individual and multiple cell types </w:t>
      </w:r>
      <w:r w:rsidR="00720E11" w:rsidRPr="00A41899">
        <w:rPr>
          <w:rFonts w:ascii="Helvetica" w:hAnsi="Helvetica" w:cs="Arial"/>
          <w:sz w:val="22"/>
          <w:szCs w:val="22"/>
        </w:rPr>
        <w:t>using a lab-on-a-CD platform</w:t>
      </w:r>
      <w:r w:rsidR="00720E11">
        <w:rPr>
          <w:rFonts w:ascii="Helvetica" w:hAnsi="Helvetica" w:cs="Arial"/>
          <w:sz w:val="22"/>
          <w:szCs w:val="22"/>
        </w:rPr>
        <w:t xml:space="preserve">, </w:t>
      </w:r>
      <w:r w:rsidR="00720E11" w:rsidRPr="00911E98">
        <w:rPr>
          <w:rFonts w:ascii="Helvetica" w:hAnsi="Helvetica" w:cs="Arial"/>
          <w:sz w:val="22"/>
          <w:szCs w:val="22"/>
        </w:rPr>
        <w:t>a pioneer</w:t>
      </w:r>
      <w:r w:rsidR="00720E11">
        <w:rPr>
          <w:rFonts w:ascii="Helvetica" w:hAnsi="Helvetica" w:cs="Arial" w:hint="eastAsia"/>
          <w:sz w:val="22"/>
          <w:szCs w:val="22"/>
          <w:lang w:eastAsia="ko-KR"/>
        </w:rPr>
        <w:t xml:space="preserve"> </w:t>
      </w:r>
      <w:r w:rsidR="00720E11">
        <w:rPr>
          <w:rFonts w:ascii="Helvetica" w:hAnsi="Helvetica" w:cs="Arial"/>
          <w:sz w:val="22"/>
          <w:szCs w:val="22"/>
          <w:lang w:eastAsia="ko-KR"/>
        </w:rPr>
        <w:t>system</w:t>
      </w:r>
      <w:r w:rsidR="00720E11" w:rsidRPr="00911E98">
        <w:rPr>
          <w:rFonts w:ascii="Helvetica" w:hAnsi="Helvetica" w:cs="Arial"/>
          <w:sz w:val="22"/>
          <w:szCs w:val="22"/>
        </w:rPr>
        <w:t xml:space="preserve"> </w:t>
      </w:r>
      <w:r w:rsidR="00720E11">
        <w:rPr>
          <w:rFonts w:ascii="Helvetica" w:hAnsi="Helvetica" w:cs="Arial"/>
          <w:sz w:val="22"/>
          <w:szCs w:val="22"/>
        </w:rPr>
        <w:t>for</w:t>
      </w:r>
      <w:r w:rsidR="00720E11" w:rsidRPr="00911E98">
        <w:rPr>
          <w:rFonts w:ascii="Helvetica" w:hAnsi="Helvetica" w:cs="Arial"/>
          <w:sz w:val="22"/>
          <w:szCs w:val="22"/>
        </w:rPr>
        <w:t xml:space="preserve"> </w:t>
      </w:r>
      <w:r w:rsidR="00720E11">
        <w:rPr>
          <w:rFonts w:ascii="Helvetica" w:hAnsi="Helvetica" w:cs="Arial"/>
          <w:sz w:val="22"/>
          <w:szCs w:val="22"/>
        </w:rPr>
        <w:t xml:space="preserve">the rapid </w:t>
      </w:r>
      <w:r w:rsidR="00720E11" w:rsidRPr="00911E98">
        <w:rPr>
          <w:rFonts w:ascii="Helvetica" w:hAnsi="Helvetica" w:cs="Arial"/>
          <w:sz w:val="22"/>
          <w:szCs w:val="22"/>
        </w:rPr>
        <w:t>generati</w:t>
      </w:r>
      <w:r w:rsidR="00720E11">
        <w:rPr>
          <w:rFonts w:ascii="Helvetica" w:hAnsi="Helvetica" w:cs="Arial"/>
          <w:sz w:val="22"/>
          <w:szCs w:val="22"/>
        </w:rPr>
        <w:t xml:space="preserve">on of </w:t>
      </w:r>
      <w:r w:rsidR="00720E11" w:rsidRPr="00911E98">
        <w:rPr>
          <w:rFonts w:ascii="Helvetica" w:hAnsi="Helvetica" w:cs="Arial"/>
          <w:sz w:val="22"/>
          <w:szCs w:val="22"/>
        </w:rPr>
        <w:t>spheroid</w:t>
      </w:r>
      <w:r w:rsidR="00720E11">
        <w:rPr>
          <w:rFonts w:ascii="Helvetica" w:hAnsi="Helvetica" w:cs="Arial"/>
          <w:sz w:val="22"/>
          <w:szCs w:val="22"/>
        </w:rPr>
        <w:t xml:space="preserve">s </w:t>
      </w:r>
      <w:r w:rsidR="000045B0">
        <w:rPr>
          <w:rFonts w:ascii="Helvetica" w:hAnsi="Helvetica" w:cs="Arial"/>
          <w:b/>
          <w:bCs/>
          <w:sz w:val="22"/>
          <w:szCs w:val="22"/>
        </w:rPr>
        <w:t>[1]</w:t>
      </w:r>
      <w:r w:rsidR="00362C1E">
        <w:rPr>
          <w:rFonts w:ascii="Helvetica" w:hAnsi="Helvetica" w:cs="Arial"/>
          <w:sz w:val="22"/>
          <w:szCs w:val="22"/>
        </w:rPr>
        <w:t>.</w:t>
      </w:r>
    </w:p>
    <w:p w14:paraId="7460F642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72CC95B6" w:rsidR="00CE10F2" w:rsidRDefault="008F49DB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Daeha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Kim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720E11">
        <w:rPr>
          <w:rFonts w:ascii="Helvetica" w:hAnsi="Helvetica" w:cs="Arial"/>
          <w:sz w:val="22"/>
          <w:szCs w:val="22"/>
        </w:rPr>
        <w:t>The</w:t>
      </w:r>
      <w:r w:rsidR="00720E11" w:rsidRPr="003E4CE7">
        <w:rPr>
          <w:rFonts w:ascii="Helvetica" w:hAnsi="Helvetica" w:cs="Arial"/>
          <w:sz w:val="22"/>
          <w:szCs w:val="22"/>
        </w:rPr>
        <w:t xml:space="preserve"> technique </w:t>
      </w:r>
      <w:r w:rsidR="00720E11">
        <w:rPr>
          <w:rFonts w:ascii="Helvetica" w:hAnsi="Helvetica" w:cs="Arial"/>
          <w:sz w:val="22"/>
          <w:szCs w:val="22"/>
        </w:rPr>
        <w:t xml:space="preserve">uses centrifugal force to deposit cells into designated microwells, allowing the sequential addition of multiple cell types for the production of diverse spheroids </w:t>
      </w:r>
      <w:r w:rsidR="000045B0">
        <w:rPr>
          <w:rFonts w:ascii="Helvetica" w:hAnsi="Helvetica" w:cs="Arial"/>
          <w:b/>
          <w:bCs/>
          <w:sz w:val="22"/>
          <w:szCs w:val="22"/>
        </w:rPr>
        <w:t>[1]</w:t>
      </w:r>
      <w:r w:rsidR="000045B0"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8D7A48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2E0BEE8A" w14:textId="77777777" w:rsidR="00FD64B9" w:rsidRDefault="00FD64B9" w:rsidP="00FD64B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547FA271" w14:textId="77777777" w:rsidR="00336C61" w:rsidRPr="001B3024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365EDDF0" w14:textId="22328B94" w:rsidR="00702090" w:rsidRPr="000308AA" w:rsidRDefault="00702090" w:rsidP="003D450D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 w:rsidRP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 xml:space="preserve">Centrifugal </w:t>
      </w:r>
      <w:r w:rsid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M</w:t>
      </w:r>
      <w:r w:rsidRP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icrofluidic-</w:t>
      </w:r>
      <w:r w:rsid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B</w:t>
      </w:r>
      <w:r w:rsidRP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 xml:space="preserve">ased </w:t>
      </w:r>
      <w:r w:rsid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S</w:t>
      </w:r>
      <w:r w:rsidRP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 xml:space="preserve">pheroid (CMS) </w:t>
      </w:r>
      <w:r w:rsid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C</w:t>
      </w:r>
      <w:r w:rsidRP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 xml:space="preserve">ulture </w:t>
      </w:r>
      <w:r w:rsid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C</w:t>
      </w:r>
      <w:r w:rsidRP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 xml:space="preserve">hip </w:t>
      </w:r>
      <w:r w:rsid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F</w:t>
      </w:r>
      <w:r w:rsidRPr="003D450D">
        <w:rPr>
          <w:rFonts w:ascii="Helvetica" w:hAnsi="Helvetica" w:cstheme="minorHAnsi"/>
          <w:b/>
          <w:bCs/>
          <w:i w:val="0"/>
          <w:iCs/>
          <w:sz w:val="22"/>
          <w:szCs w:val="22"/>
          <w:lang w:eastAsia="ko-KR"/>
        </w:rPr>
        <w:t>abrication</w:t>
      </w:r>
    </w:p>
    <w:p w14:paraId="08216BB6" w14:textId="55B7C10E" w:rsidR="000308AA" w:rsidRDefault="000308AA" w:rsidP="000308A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For CMS </w:t>
      </w:r>
      <w:r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(C-M-S)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culture chip fabrication, first make polycarbonate molds for the top and bottom layers of the culture chip by computer numerical control machining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580C9F36" w14:textId="09B20768" w:rsidR="000308AA" w:rsidRPr="000308AA" w:rsidRDefault="000308AA" w:rsidP="000308A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WIDE: Talent at computer, designing molds, with monitor visible in frame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TEXT: See text for detailed chip dimensions</w:t>
      </w:r>
    </w:p>
    <w:p w14:paraId="164A5977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5EDC7F6A" w14:textId="77777777" w:rsidR="000308AA" w:rsidRDefault="000308AA" w:rsidP="000308AA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Next, m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ix PDMS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color w:val="FF0000"/>
          <w:sz w:val="22"/>
          <w:szCs w:val="22"/>
          <w:lang w:eastAsia="ko-KR"/>
        </w:rPr>
        <w:t>(P-D-M-S)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base and PDMS curing agent at a 10:1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ratio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for 5 min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ute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-TXT]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sz w:val="22"/>
          <w:szCs w:val="22"/>
          <w:lang w:eastAsia="ko-KR"/>
        </w:rPr>
        <w:t>before placing the mixture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in a desiccator for 1 h</w:t>
      </w:r>
      <w:r>
        <w:rPr>
          <w:rFonts w:ascii="Helvetica" w:hAnsi="Helvetica" w:cstheme="minorHAnsi"/>
          <w:sz w:val="22"/>
          <w:szCs w:val="22"/>
          <w:lang w:eastAsia="ko-KR"/>
        </w:rPr>
        <w:t>our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to remove air bubbles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4126AA8B" w14:textId="77777777" w:rsidR="000308AA" w:rsidRDefault="000308AA" w:rsidP="000308AA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25061D6" w14:textId="4C10F227" w:rsidR="000308AA" w:rsidRPr="000308AA" w:rsidRDefault="000308AA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0308AA">
        <w:rPr>
          <w:rFonts w:ascii="Helvetica" w:hAnsi="Helvetica" w:cstheme="minorHAnsi"/>
          <w:sz w:val="22"/>
          <w:szCs w:val="22"/>
          <w:lang w:eastAsia="ko-KR"/>
        </w:rPr>
        <w:t xml:space="preserve">Talent mixing base with agent, with base and agent containers visible in frame </w:t>
      </w:r>
      <w:r w:rsidRPr="000308AA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PDMS: </w:t>
      </w:r>
      <w:r w:rsidRPr="000308AA">
        <w:rPr>
          <w:rFonts w:ascii="Helvetica" w:eastAsia="Times New Roman" w:hAnsi="Helvetica" w:cs="Arial"/>
          <w:b/>
          <w:bCs/>
          <w:color w:val="222222"/>
          <w:sz w:val="22"/>
          <w:szCs w:val="22"/>
          <w:shd w:val="clear" w:color="auto" w:fill="FFFFFF"/>
        </w:rPr>
        <w:t>polydimethylsiloxane</w:t>
      </w:r>
    </w:p>
    <w:p w14:paraId="099BE32B" w14:textId="4FFEA505" w:rsidR="000308AA" w:rsidRPr="00702090" w:rsidRDefault="000308AA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mixture into desiccator</w:t>
      </w:r>
    </w:p>
    <w:p w14:paraId="4BEB333D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7B9091C3" w14:textId="76FAE64B" w:rsidR="000308AA" w:rsidRDefault="000308AA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P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our the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degassed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PDMS mixture into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the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CMS culture chip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mold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nd place the molds into the desiccator for one more hour to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remove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any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air bubble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153B0A01" w14:textId="77777777" w:rsidR="000308AA" w:rsidRDefault="000308AA" w:rsidP="000308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2CDFE05E" w14:textId="1261B1C0" w:rsidR="000308AA" w:rsidRDefault="000308AA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Mixture being poured into mold(s)</w:t>
      </w:r>
    </w:p>
    <w:p w14:paraId="48ECD8CF" w14:textId="708EB658" w:rsidR="000308AA" w:rsidRDefault="000308AA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mold(s) into desiccator</w:t>
      </w:r>
    </w:p>
    <w:p w14:paraId="2DF644CE" w14:textId="77777777" w:rsidR="000308AA" w:rsidRDefault="000308AA" w:rsidP="000308AA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91995DC" w14:textId="421484BE" w:rsidR="00702090" w:rsidRDefault="000308AA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At the end of the second degassing,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cure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the mixture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in a heat chamber at 80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degrees Celsius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for 2 h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our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before placing the </w:t>
      </w:r>
      <w:r w:rsidR="00A21322">
        <w:rPr>
          <w:rFonts w:ascii="Helvetica" w:hAnsi="Helvetica" w:cstheme="minorHAnsi"/>
          <w:sz w:val="22"/>
          <w:szCs w:val="22"/>
          <w:lang w:eastAsia="ko-KR"/>
        </w:rPr>
        <w:t xml:space="preserve">chips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in a 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>vacuumed plasma cleaner with the surfaces to be bonded facing up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094ACEF8" w14:textId="77777777" w:rsidR="000308AA" w:rsidRDefault="000308AA" w:rsidP="000308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47D7D36" w14:textId="1AACBCFA" w:rsidR="000308AA" w:rsidRDefault="000308AA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mold(s) into heat chamber</w:t>
      </w:r>
    </w:p>
    <w:p w14:paraId="6FDA72EC" w14:textId="283556AD" w:rsidR="000308AA" w:rsidRPr="00702090" w:rsidRDefault="00BB2F48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Chip</w:t>
      </w:r>
      <w:r w:rsidR="000308AA">
        <w:rPr>
          <w:rFonts w:ascii="Helvetica" w:hAnsi="Helvetica" w:cstheme="minorHAnsi"/>
          <w:sz w:val="22"/>
          <w:szCs w:val="22"/>
          <w:lang w:eastAsia="ko-KR"/>
        </w:rPr>
        <w:t>(s) being placed onto plasma cleaner</w:t>
      </w:r>
    </w:p>
    <w:p w14:paraId="0596E594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31E64E9D" w14:textId="52C9A104" w:rsidR="000308AA" w:rsidRDefault="000308AA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E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xpose the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6323A1">
        <w:rPr>
          <w:rFonts w:ascii="Helvetica" w:hAnsi="Helvetica" w:cstheme="minorHAnsi"/>
          <w:sz w:val="22"/>
          <w:szCs w:val="22"/>
          <w:lang w:eastAsia="ko-KR"/>
        </w:rPr>
        <w:t>culture chips</w:t>
      </w:r>
      <w:r w:rsidR="006323A1" w:rsidRPr="00702090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to air-assisted plasma at a power of 18 </w:t>
      </w:r>
      <w:r>
        <w:rPr>
          <w:rFonts w:ascii="Helvetica" w:hAnsi="Helvetica" w:cstheme="minorHAnsi"/>
          <w:sz w:val="22"/>
          <w:szCs w:val="22"/>
          <w:lang w:eastAsia="ko-KR"/>
        </w:rPr>
        <w:t>watts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for 30 s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econd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nd bond the two layers of the chip in the heat chamber at 80 degrees Celsius for 30 minutes to increase the adhesion strength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40D2D1CE" w14:textId="77777777" w:rsidR="000308AA" w:rsidRDefault="000308AA" w:rsidP="000308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3E562E6E" w14:textId="528E7362" w:rsidR="000308AA" w:rsidRDefault="00BB2F48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Chips </w:t>
      </w:r>
      <w:r w:rsidR="000308AA">
        <w:rPr>
          <w:rFonts w:ascii="Helvetica" w:hAnsi="Helvetica" w:cstheme="minorHAnsi"/>
          <w:sz w:val="22"/>
          <w:szCs w:val="22"/>
          <w:lang w:eastAsia="ko-KR"/>
        </w:rPr>
        <w:t>being treated</w:t>
      </w:r>
      <w:r w:rsidR="00720E11" w:rsidRP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Videographer: </w:t>
      </w:r>
      <w:r w:rsid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Difficult</w:t>
      </w:r>
      <w:r w:rsidR="00720E11" w:rsidRP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step</w:t>
      </w:r>
      <w:r w:rsidR="00D70AA3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</w:t>
      </w:r>
      <w:r w:rsidR="00D70AA3" w:rsidRPr="00D70AA3">
        <w:rPr>
          <w:rFonts w:ascii="Helvetica" w:hAnsi="Helvetica" w:cstheme="minorHAnsi"/>
          <w:color w:val="000000" w:themeColor="text1"/>
          <w:sz w:val="22"/>
          <w:szCs w:val="22"/>
          <w:highlight w:val="green"/>
          <w:lang w:eastAsia="ko-KR"/>
        </w:rPr>
        <w:t>Author NOTE: Chips being treated was difficult to film, so the shot is of the chips that came out of treatment.</w:t>
      </w:r>
      <w:r w:rsidR="00D70AA3">
        <w:rPr>
          <w:rFonts w:ascii="Helvetica" w:hAnsi="Helvetica" w:cstheme="minorHAnsi"/>
          <w:color w:val="4472C4" w:themeColor="accent1"/>
          <w:sz w:val="22"/>
          <w:szCs w:val="22"/>
          <w:lang w:eastAsia="ko-KR"/>
        </w:rPr>
        <w:t xml:space="preserve"> </w:t>
      </w:r>
    </w:p>
    <w:p w14:paraId="08F20B47" w14:textId="6C803355" w:rsidR="00702090" w:rsidRPr="00702090" w:rsidRDefault="00AB2F32" w:rsidP="000308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yers being placed onto each other for bonding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20E11" w:rsidRP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Videographer: </w:t>
      </w:r>
      <w:r w:rsid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Difficult</w:t>
      </w:r>
      <w:r w:rsidR="00720E11" w:rsidRP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step</w:t>
      </w:r>
    </w:p>
    <w:p w14:paraId="5F88E3F4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219DE800" w14:textId="45E67175" w:rsidR="00702090" w:rsidRDefault="000308AA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hen s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terilize the CMS culture chip in an autoclave at 121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degrees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C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elsius </w:t>
      </w:r>
      <w:r w:rsidR="002147CD">
        <w:rPr>
          <w:rFonts w:ascii="Helvetica" w:hAnsi="Helvetica" w:cstheme="minorHAnsi"/>
          <w:sz w:val="22"/>
          <w:szCs w:val="22"/>
          <w:lang w:eastAsia="ko-KR"/>
        </w:rPr>
        <w:t>for 15 minutes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77CC02DE" w14:textId="77777777" w:rsidR="000308AA" w:rsidRDefault="000308AA" w:rsidP="000308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2A837EF1" w14:textId="77777777" w:rsidR="00F1749A" w:rsidRDefault="000308AA" w:rsidP="00F1749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chip into autoclave</w:t>
      </w:r>
    </w:p>
    <w:p w14:paraId="35A23845" w14:textId="77777777" w:rsidR="00F1749A" w:rsidRDefault="00F1749A" w:rsidP="00F1749A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5F561EF" w14:textId="14C9249D" w:rsidR="00702090" w:rsidRPr="00F11EE0" w:rsidRDefault="00702090" w:rsidP="00F1749A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F1749A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Cell </w:t>
      </w:r>
      <w:r w:rsidR="00F1749A">
        <w:rPr>
          <w:rFonts w:ascii="Helvetica" w:hAnsi="Helvetica" w:cstheme="minorHAnsi"/>
          <w:b/>
          <w:bCs/>
          <w:sz w:val="22"/>
          <w:szCs w:val="22"/>
          <w:lang w:eastAsia="ko-KR"/>
        </w:rPr>
        <w:t>P</w:t>
      </w:r>
      <w:r w:rsidRPr="00F1749A">
        <w:rPr>
          <w:rFonts w:ascii="Helvetica" w:hAnsi="Helvetica" w:cstheme="minorHAnsi"/>
          <w:b/>
          <w:bCs/>
          <w:sz w:val="22"/>
          <w:szCs w:val="22"/>
          <w:lang w:eastAsia="ko-KR"/>
        </w:rPr>
        <w:t>reparation</w:t>
      </w:r>
    </w:p>
    <w:p w14:paraId="038E5A0E" w14:textId="77777777" w:rsidR="00F11EE0" w:rsidRPr="00F11EE0" w:rsidRDefault="00F11EE0" w:rsidP="00F11EE0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43FB250C" w14:textId="36A970E5" w:rsidR="00F11EE0" w:rsidRDefault="00F11EE0" w:rsidP="00F11EE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lastRenderedPageBreak/>
        <w:t xml:space="preserve">To prepare the cells for spheroid formation, thaw a 1-milliliter vial containing </w:t>
      </w:r>
      <w:r w:rsidR="00AD4F03">
        <w:rPr>
          <w:rFonts w:ascii="Helvetica" w:hAnsi="Helvetica" w:cstheme="minorHAnsi"/>
          <w:sz w:val="22"/>
          <w:szCs w:val="22"/>
          <w:lang w:eastAsia="ko-KR"/>
        </w:rPr>
        <w:t>5-10 x 10</w:t>
      </w:r>
      <w:r w:rsidR="00AD4F03" w:rsidRPr="00AD4F03">
        <w:rPr>
          <w:rFonts w:ascii="Helvetica" w:hAnsi="Helvetica" w:cstheme="minorHAnsi"/>
          <w:sz w:val="22"/>
          <w:szCs w:val="22"/>
          <w:vertAlign w:val="superscript"/>
          <w:lang w:eastAsia="ko-KR"/>
        </w:rPr>
        <w:t>5</w:t>
      </w:r>
      <w:r w:rsidR="00AD4F03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cells of </w:t>
      </w:r>
      <w:r w:rsidR="00AD4F03">
        <w:rPr>
          <w:rFonts w:ascii="Helvetica" w:hAnsi="Helvetica" w:cstheme="minorHAnsi"/>
          <w:sz w:val="22"/>
          <w:szCs w:val="22"/>
          <w:lang w:eastAsia="ko-KR"/>
        </w:rPr>
        <w:t>interest in a 36</w:t>
      </w:r>
      <w:r w:rsidR="00720E11">
        <w:rPr>
          <w:rFonts w:ascii="Helvetica" w:hAnsi="Helvetica" w:cstheme="minorHAnsi"/>
          <w:sz w:val="22"/>
          <w:szCs w:val="22"/>
          <w:lang w:eastAsia="ko-KR"/>
        </w:rPr>
        <w:t>.</w:t>
      </w:r>
      <w:r w:rsidR="00AD4F03">
        <w:rPr>
          <w:rFonts w:ascii="Helvetica" w:hAnsi="Helvetica" w:cstheme="minorHAnsi"/>
          <w:sz w:val="22"/>
          <w:szCs w:val="22"/>
          <w:lang w:eastAsia="ko-KR"/>
        </w:rPr>
        <w:t xml:space="preserve">5-degree Celsius water bath for 2 minutes </w:t>
      </w:r>
      <w:r w:rsidR="00AD4F03">
        <w:rPr>
          <w:rFonts w:ascii="Helvetica" w:hAnsi="Helvetica" w:cstheme="minorHAnsi"/>
          <w:b/>
          <w:bCs/>
          <w:sz w:val="22"/>
          <w:szCs w:val="22"/>
          <w:lang w:eastAsia="ko-KR"/>
        </w:rPr>
        <w:t>[1-TXT]</w:t>
      </w:r>
      <w:r w:rsidR="00AD4F03">
        <w:rPr>
          <w:rFonts w:ascii="Helvetica" w:hAnsi="Helvetica" w:cstheme="minorHAnsi"/>
          <w:sz w:val="22"/>
          <w:szCs w:val="22"/>
          <w:lang w:eastAsia="ko-KR"/>
        </w:rPr>
        <w:t xml:space="preserve"> before adding 1 milliliter of DMEM to the cells with gentle mixing </w:t>
      </w:r>
      <w:r w:rsidR="00AD4F03">
        <w:rPr>
          <w:rFonts w:ascii="Helvetica" w:hAnsi="Helvetica" w:cstheme="minorHAnsi"/>
          <w:b/>
          <w:bCs/>
          <w:sz w:val="22"/>
          <w:szCs w:val="22"/>
          <w:lang w:eastAsia="ko-KR"/>
        </w:rPr>
        <w:t>[2-TXT]</w:t>
      </w:r>
      <w:r w:rsidR="00AD4F03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0CD892DC" w14:textId="77777777" w:rsidR="00AD4F03" w:rsidRDefault="00AD4F03" w:rsidP="00AD4F03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46D90497" w14:textId="2C3C2C3A" w:rsidR="00AD4F03" w:rsidRPr="00AD4F03" w:rsidRDefault="00AD4F03" w:rsidP="00AD4F03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WIDE: Talent placing tube into water bath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 w:rsidRPr="00AD4F03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Pr="00AD4F03">
        <w:rPr>
          <w:rFonts w:ascii="Helvetica" w:hAnsi="Helvetica" w:cstheme="minorHAnsi"/>
          <w:b/>
          <w:bCs/>
          <w:sz w:val="22"/>
          <w:szCs w:val="22"/>
          <w:lang w:eastAsia="ko-KR"/>
        </w:rPr>
        <w:t>hASC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s</w:t>
      </w:r>
      <w:r w:rsidRPr="00AD4F03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or MRC-5s</w:t>
      </w:r>
    </w:p>
    <w:p w14:paraId="1B797FB8" w14:textId="7930ECDE" w:rsidR="00AD4F03" w:rsidRPr="00F1749A" w:rsidRDefault="00AD4F03" w:rsidP="00AD4F03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Talent mixing medium in vial, with medium container visible in fram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TEXT: See text for all medium/solution preparation details</w:t>
      </w:r>
    </w:p>
    <w:p w14:paraId="474C65CE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2F5B23BE" w14:textId="018EFCC7" w:rsidR="00AD4F03" w:rsidRDefault="00AD4F03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Next, add the cells to a 150-millimeter-diameter Petri dish containing 15-milliliters of 36.5-degree-Celsius medium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 xml:space="preserve"> and place the dish in a cell culture incubator for 24 hours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>
        <w:rPr>
          <w:rFonts w:ascii="Helvetica" w:hAnsi="Helvetica" w:cstheme="minorHAnsi"/>
          <w:sz w:val="22"/>
          <w:szCs w:val="22"/>
        </w:rPr>
        <w:t>.</w:t>
      </w:r>
    </w:p>
    <w:p w14:paraId="65840029" w14:textId="77777777" w:rsidR="00AD4F03" w:rsidRDefault="00AD4F03" w:rsidP="00AD4F03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</w:rPr>
      </w:pPr>
    </w:p>
    <w:p w14:paraId="551E2C1B" w14:textId="5982C064" w:rsidR="00AD4F03" w:rsidRDefault="00AD4F03" w:rsidP="00AD4F03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Talent adding cells to dish, with medium container visible in frame</w:t>
      </w:r>
    </w:p>
    <w:p w14:paraId="081B926D" w14:textId="372CADA5" w:rsidR="00AD4F03" w:rsidRDefault="009577B6" w:rsidP="00AD4F03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Talent placing dish into incubator</w:t>
      </w:r>
    </w:p>
    <w:p w14:paraId="3551F319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</w:rPr>
      </w:pPr>
    </w:p>
    <w:p w14:paraId="54910DB4" w14:textId="57B5F072" w:rsidR="009577B6" w:rsidRDefault="009577B6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The next day, replace the supernatant with 15 milliliters of fresh DMEM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nd return the cells to the incubator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-TXT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79D62B9D" w14:textId="77777777" w:rsidR="009577B6" w:rsidRDefault="009577B6" w:rsidP="009577B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D296289" w14:textId="0EC6EDD0" w:rsidR="009577B6" w:rsidRDefault="009577B6" w:rsidP="009577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Supernatant being aspirated, with medium container visible in frame</w:t>
      </w:r>
    </w:p>
    <w:p w14:paraId="009DF412" w14:textId="13D778DB" w:rsidR="009577B6" w:rsidRPr="009577B6" w:rsidRDefault="009577B6" w:rsidP="009577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Dish being placed into incubator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TEXT: Replace medium every 2-3 d</w:t>
      </w:r>
    </w:p>
    <w:p w14:paraId="1E1E1C2B" w14:textId="77777777" w:rsidR="009577B6" w:rsidRDefault="009577B6" w:rsidP="009577B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62407CD" w14:textId="4C149547" w:rsidR="00702090" w:rsidRDefault="00702090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To detach the cells, </w:t>
      </w:r>
      <w:r w:rsidR="009577B6">
        <w:rPr>
          <w:rFonts w:ascii="Helvetica" w:hAnsi="Helvetica" w:cstheme="minorHAnsi"/>
          <w:sz w:val="22"/>
          <w:szCs w:val="22"/>
          <w:lang w:eastAsia="ko-KR"/>
        </w:rPr>
        <w:t>treat the culture with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4 </w:t>
      </w:r>
      <w:r w:rsidR="009577B6">
        <w:rPr>
          <w:rFonts w:ascii="Helvetica" w:hAnsi="Helvetica" w:cstheme="minorHAnsi"/>
          <w:sz w:val="22"/>
          <w:szCs w:val="22"/>
          <w:lang w:eastAsia="ko-KR"/>
        </w:rPr>
        <w:t>milliliters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of trypsin </w:t>
      </w:r>
      <w:r w:rsidR="009577B6">
        <w:rPr>
          <w:rFonts w:ascii="Helvetica" w:hAnsi="Helvetica" w:cstheme="minorHAnsi"/>
          <w:sz w:val="22"/>
          <w:szCs w:val="22"/>
          <w:lang w:eastAsia="ko-KR"/>
        </w:rPr>
        <w:t>for 4 minutes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at 36.5 </w:t>
      </w:r>
      <w:r w:rsidR="009577B6">
        <w:rPr>
          <w:rFonts w:ascii="Helvetica" w:hAnsi="Helvetica" w:cstheme="minorHAnsi"/>
          <w:sz w:val="22"/>
          <w:szCs w:val="22"/>
        </w:rPr>
        <w:t xml:space="preserve">degrees </w:t>
      </w:r>
      <w:r w:rsidR="007309A5">
        <w:rPr>
          <w:rFonts w:ascii="Helvetica" w:hAnsi="Helvetica" w:cstheme="minorHAnsi"/>
          <w:sz w:val="22"/>
          <w:szCs w:val="22"/>
        </w:rPr>
        <w:t>Celsius</w:t>
      </w:r>
      <w:r w:rsidRPr="00702090">
        <w:rPr>
          <w:rFonts w:ascii="Helvetica" w:hAnsi="Helvetica" w:cstheme="minorHAnsi"/>
          <w:sz w:val="22"/>
          <w:szCs w:val="22"/>
        </w:rPr>
        <w:t xml:space="preserve"> and 5% </w:t>
      </w:r>
      <w:r w:rsidR="009577B6">
        <w:rPr>
          <w:rFonts w:ascii="Helvetica" w:hAnsi="Helvetica" w:cstheme="minorHAnsi"/>
          <w:sz w:val="22"/>
          <w:szCs w:val="22"/>
        </w:rPr>
        <w:t xml:space="preserve">carbon dioxide </w:t>
      </w:r>
      <w:r w:rsidR="009577B6">
        <w:rPr>
          <w:rFonts w:ascii="Helvetica" w:hAnsi="Helvetica" w:cstheme="minorHAnsi"/>
          <w:b/>
          <w:bCs/>
          <w:sz w:val="22"/>
          <w:szCs w:val="22"/>
        </w:rPr>
        <w:t>[1]</w:t>
      </w:r>
      <w:r w:rsidR="009577B6">
        <w:rPr>
          <w:rFonts w:ascii="Helvetica" w:hAnsi="Helvetica" w:cstheme="minorHAnsi"/>
          <w:sz w:val="22"/>
          <w:szCs w:val="22"/>
          <w:lang w:eastAsia="ko-KR"/>
        </w:rPr>
        <w:t xml:space="preserve">, stopping the reaction with fresh medium when the cells have lifted from the bottom of the dish </w:t>
      </w:r>
      <w:r w:rsidR="009577B6"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 w:rsidR="009577B6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052FF51E" w14:textId="77777777" w:rsidR="009577B6" w:rsidRDefault="009577B6" w:rsidP="009577B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403743B1" w14:textId="7E6C6450" w:rsidR="009577B6" w:rsidRDefault="009577B6" w:rsidP="009577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adding trypsin to plate, with trypsin container visible in frame</w:t>
      </w:r>
    </w:p>
    <w:p w14:paraId="1F514248" w14:textId="4DBAD4FE" w:rsidR="009577B6" w:rsidRPr="00702090" w:rsidRDefault="009577B6" w:rsidP="009577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adding medium to plate, with medium container visible in frame</w:t>
      </w:r>
    </w:p>
    <w:p w14:paraId="7F4C0747" w14:textId="4CAFA274" w:rsid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30BACC7F" w14:textId="3FE2A631" w:rsidR="007309A5" w:rsidRPr="007309A5" w:rsidRDefault="007309A5" w:rsidP="007309A5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7309A5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Cell </w:t>
      </w:r>
      <w:proofErr w:type="gramStart"/>
      <w:r w:rsidRP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Staining</w:t>
      </w:r>
      <w:r w:rsidR="00D70AA3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 </w:t>
      </w:r>
      <w:r w:rsidR="00D70AA3" w:rsidRPr="00D70AA3">
        <w:rPr>
          <w:rFonts w:ascii="Helvetica" w:hAnsi="Helvetica" w:cstheme="minorHAnsi"/>
          <w:sz w:val="22"/>
          <w:szCs w:val="22"/>
          <w:highlight w:val="green"/>
          <w:lang w:eastAsia="ko-KR"/>
        </w:rPr>
        <w:t>Author</w:t>
      </w:r>
      <w:proofErr w:type="gramEnd"/>
      <w:r w:rsidR="00D70AA3" w:rsidRPr="00D70AA3">
        <w:rPr>
          <w:rFonts w:ascii="Helvetica" w:hAnsi="Helvetica" w:cstheme="minorHAnsi"/>
          <w:sz w:val="22"/>
          <w:szCs w:val="22"/>
          <w:highlight w:val="green"/>
          <w:lang w:eastAsia="ko-KR"/>
        </w:rPr>
        <w:t xml:space="preserve"> NOTE: The staining protocol needs to be conducted in a dark room, so lighting was reduced.</w:t>
      </w:r>
      <w:r w:rsidR="00D70AA3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</w:t>
      </w:r>
    </w:p>
    <w:p w14:paraId="0943DF1C" w14:textId="77777777" w:rsidR="007309A5" w:rsidRPr="007309A5" w:rsidRDefault="007309A5" w:rsidP="007309A5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0BD2E6C7" w14:textId="5F93B24B" w:rsidR="007309A5" w:rsidRPr="007309A5" w:rsidRDefault="00A1453A" w:rsidP="007309A5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o label the cells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, warm </w:t>
      </w:r>
      <w:r>
        <w:rPr>
          <w:rFonts w:ascii="Helvetica" w:hAnsi="Helvetica" w:cstheme="minorHAnsi"/>
          <w:sz w:val="22"/>
          <w:szCs w:val="22"/>
          <w:lang w:eastAsia="ko-KR"/>
        </w:rPr>
        <w:t>an appropriate</w:t>
      </w:r>
      <w:r w:rsidR="007309A5" w:rsidRPr="007309A5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309A5" w:rsidRPr="00702090">
        <w:rPr>
          <w:rFonts w:ascii="Helvetica" w:hAnsi="Helvetica" w:cstheme="minorHAnsi"/>
          <w:sz w:val="22"/>
          <w:szCs w:val="22"/>
          <w:lang w:eastAsia="ko-KR"/>
        </w:rPr>
        <w:t>cell fluorescence dye to room temperature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 before adding 20 microliters of </w:t>
      </w:r>
      <w:r w:rsidR="007309A5" w:rsidRPr="00702090">
        <w:rPr>
          <w:rFonts w:ascii="Helvetica" w:eastAsia="AdvTTec1d2308.I+03" w:hAnsi="Helvetica" w:cstheme="minorHAnsi"/>
          <w:sz w:val="22"/>
          <w:szCs w:val="22"/>
          <w:lang w:eastAsia="ko-KR"/>
        </w:rPr>
        <w:t xml:space="preserve">anhydrous </w:t>
      </w:r>
      <w:proofErr w:type="spellStart"/>
      <w:r w:rsidR="007309A5" w:rsidRPr="00702090">
        <w:rPr>
          <w:rFonts w:ascii="Helvetica" w:eastAsia="AdvTTec1d2308.I+03" w:hAnsi="Helvetica" w:cstheme="minorHAnsi"/>
          <w:sz w:val="22"/>
          <w:szCs w:val="22"/>
          <w:lang w:eastAsia="ko-KR"/>
        </w:rPr>
        <w:t>dimethylsulfoxide</w:t>
      </w:r>
      <w:proofErr w:type="spellEnd"/>
      <w:r w:rsidR="007309A5">
        <w:rPr>
          <w:rFonts w:ascii="Helvetica" w:eastAsia="AdvTTec1d2308.I+03" w:hAnsi="Helvetica" w:cstheme="minorHAnsi"/>
          <w:sz w:val="22"/>
          <w:szCs w:val="22"/>
          <w:lang w:eastAsia="ko-KR"/>
        </w:rPr>
        <w:t xml:space="preserve"> to the vial to obtain a 1-millimolar solution </w:t>
      </w:r>
      <w:r w:rsidR="007309A5">
        <w:rPr>
          <w:rFonts w:ascii="Helvetica" w:eastAsia="AdvTTec1d2308.I+03" w:hAnsi="Helvetica" w:cstheme="minorHAnsi"/>
          <w:b/>
          <w:bCs/>
          <w:sz w:val="22"/>
          <w:szCs w:val="22"/>
          <w:lang w:eastAsia="ko-KR"/>
        </w:rPr>
        <w:t>[2]</w:t>
      </w:r>
      <w:r w:rsidR="007309A5">
        <w:rPr>
          <w:rFonts w:ascii="Helvetica" w:eastAsia="AdvTTec1d2308.I+03" w:hAnsi="Helvetica" w:cstheme="minorHAnsi"/>
          <w:sz w:val="22"/>
          <w:szCs w:val="22"/>
          <w:lang w:eastAsia="ko-KR"/>
        </w:rPr>
        <w:t>.</w:t>
      </w:r>
    </w:p>
    <w:p w14:paraId="34EC1D36" w14:textId="77777777" w:rsidR="007309A5" w:rsidRP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1296DF1" w14:textId="77777777" w:rsidR="007309A5" w:rsidRDefault="007309A5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WIDE: Talent warming vial</w:t>
      </w:r>
    </w:p>
    <w:p w14:paraId="0D6BA1C7" w14:textId="77777777" w:rsidR="007309A5" w:rsidRDefault="007309A5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adding DMSO to vial, with DMSO container visible in frame</w:t>
      </w:r>
    </w:p>
    <w:p w14:paraId="7529FFFE" w14:textId="77777777" w:rsidR="007309A5" w:rsidRDefault="007309A5" w:rsidP="007309A5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74EB605" w14:textId="77777777" w:rsidR="007309A5" w:rsidRDefault="007309A5" w:rsidP="007309A5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Dilute the fluorescence to a final working concentration of 1-micromolar in DMEM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nd add the dye to the cell suspension of interest with gentle mixing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51A9DCAB" w14:textId="77777777" w:rsid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C8379D0" w14:textId="25460B89" w:rsidR="007309A5" w:rsidRDefault="00D70AA3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D70AA3">
        <w:rPr>
          <w:rFonts w:ascii="Helvetica" w:hAnsi="Helvetica" w:cstheme="minorHAnsi"/>
          <w:color w:val="FF0000"/>
          <w:sz w:val="22"/>
          <w:szCs w:val="22"/>
          <w:lang w:eastAsia="ko-KR"/>
        </w:rPr>
        <w:t>Dye being added to medium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, with medium container visible in frame</w:t>
      </w:r>
    </w:p>
    <w:p w14:paraId="5AE51DC4" w14:textId="77777777" w:rsidR="007309A5" w:rsidRDefault="007309A5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Dye being added to/mixed with cells</w:t>
      </w:r>
    </w:p>
    <w:p w14:paraId="22B3D620" w14:textId="77777777" w:rsid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82A4F02" w14:textId="77777777" w:rsidR="007309A5" w:rsidRDefault="007309A5" w:rsidP="007309A5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eastAsia="AdvTTec1d2308.I+03" w:hAnsi="Helvetica" w:cstheme="minorHAnsi"/>
          <w:sz w:val="22"/>
          <w:szCs w:val="22"/>
          <w:lang w:eastAsia="ko-KR"/>
        </w:rPr>
        <w:t xml:space="preserve">Then place the cells in the cell culture incubator for 20 minutes </w:t>
      </w:r>
      <w:r>
        <w:rPr>
          <w:rFonts w:ascii="Helvetica" w:eastAsia="AdvTTec1d2308.I+03" w:hAnsi="Helvetica" w:cstheme="minorHAnsi"/>
          <w:b/>
          <w:bCs/>
          <w:sz w:val="22"/>
          <w:szCs w:val="22"/>
          <w:lang w:eastAsia="ko-KR"/>
        </w:rPr>
        <w:t>[1]</w:t>
      </w:r>
      <w:r w:rsidRPr="007309A5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3A25E135" w14:textId="77777777" w:rsid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5A3D9428" w14:textId="77777777" w:rsidR="007309A5" w:rsidRPr="007309A5" w:rsidRDefault="007309A5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cells into incubator</w:t>
      </w:r>
    </w:p>
    <w:p w14:paraId="08F817EE" w14:textId="77777777" w:rsidR="007309A5" w:rsidRPr="00702090" w:rsidRDefault="007309A5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22C03DC2" w14:textId="604BD690" w:rsidR="00702090" w:rsidRDefault="00702090" w:rsidP="00702090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/>
          <w:bCs/>
          <w:sz w:val="22"/>
          <w:szCs w:val="22"/>
          <w:lang w:eastAsia="ko-KR"/>
        </w:rPr>
      </w:pPr>
      <w:r w:rsidRPr="00702090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Monoculture </w:t>
      </w:r>
      <w:r w:rsidR="002B4C18">
        <w:rPr>
          <w:rFonts w:ascii="Helvetica" w:hAnsi="Helvetica" w:cstheme="minorHAnsi"/>
          <w:b/>
          <w:bCs/>
          <w:sz w:val="22"/>
          <w:szCs w:val="22"/>
          <w:lang w:eastAsia="ko-KR"/>
        </w:rPr>
        <w:t>S</w:t>
      </w:r>
      <w:r w:rsidRPr="00702090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pheroid </w:t>
      </w:r>
      <w:r w:rsidR="002B4C18">
        <w:rPr>
          <w:rFonts w:ascii="Helvetica" w:hAnsi="Helvetica" w:cstheme="minorHAnsi"/>
          <w:b/>
          <w:bCs/>
          <w:sz w:val="22"/>
          <w:szCs w:val="22"/>
          <w:lang w:eastAsia="ko-KR"/>
        </w:rPr>
        <w:t>F</w:t>
      </w:r>
      <w:r w:rsidRPr="00702090">
        <w:rPr>
          <w:rFonts w:ascii="Helvetica" w:hAnsi="Helvetica" w:cstheme="minorHAnsi"/>
          <w:b/>
          <w:bCs/>
          <w:sz w:val="22"/>
          <w:szCs w:val="22"/>
          <w:lang w:eastAsia="ko-KR"/>
        </w:rPr>
        <w:t>ormation</w:t>
      </w:r>
    </w:p>
    <w:p w14:paraId="58732C3A" w14:textId="77777777" w:rsidR="002B4C18" w:rsidRDefault="002B4C18" w:rsidP="002B4C18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b/>
          <w:bCs/>
          <w:sz w:val="22"/>
          <w:szCs w:val="22"/>
          <w:lang w:eastAsia="ko-KR"/>
        </w:rPr>
      </w:pPr>
    </w:p>
    <w:p w14:paraId="08864047" w14:textId="7E0105F6" w:rsidR="002B4C18" w:rsidRDefault="002B4C18" w:rsidP="002B4C18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For monoculture spheroid formation, first add 2.5 milliliters of 4% pluronic F-127 </w:t>
      </w:r>
      <w:r>
        <w:rPr>
          <w:rFonts w:ascii="Helvetica" w:hAnsi="Helvetica" w:cstheme="minorHAnsi"/>
          <w:color w:val="FF0000"/>
          <w:sz w:val="22"/>
          <w:szCs w:val="22"/>
          <w:lang w:eastAsia="ko-KR"/>
        </w:rPr>
        <w:t>(F-one-twenty-seven)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solution</w:t>
      </w:r>
      <w:bookmarkStart w:id="2" w:name="_Hlk17116947"/>
      <w:r>
        <w:rPr>
          <w:rFonts w:ascii="Helvetica" w:hAnsi="Helvetica" w:cstheme="minorHAnsi"/>
          <w:sz w:val="22"/>
          <w:szCs w:val="22"/>
          <w:lang w:eastAsia="ko-KR"/>
        </w:rPr>
        <w:t xml:space="preserve"> t</w:t>
      </w:r>
      <w:r w:rsidR="00702090" w:rsidRPr="002B4C18">
        <w:rPr>
          <w:rFonts w:ascii="Helvetica" w:hAnsi="Helvetica" w:cstheme="minorHAnsi"/>
          <w:sz w:val="22"/>
          <w:szCs w:val="22"/>
          <w:lang w:eastAsia="ko-KR"/>
        </w:rPr>
        <w:t>o the inlet hole of the CMS culture chip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while </w:t>
      </w:r>
      <w:r w:rsidR="00702090" w:rsidRPr="002B4C18">
        <w:rPr>
          <w:rFonts w:ascii="Helvetica" w:hAnsi="Helvetica" w:cstheme="minorHAnsi"/>
          <w:sz w:val="22"/>
          <w:szCs w:val="22"/>
          <w:lang w:eastAsia="ko-KR"/>
        </w:rPr>
        <w:t>rotat</w:t>
      </w:r>
      <w:r>
        <w:rPr>
          <w:rFonts w:ascii="Helvetica" w:hAnsi="Helvetica" w:cstheme="minorHAnsi"/>
          <w:sz w:val="22"/>
          <w:szCs w:val="22"/>
          <w:lang w:eastAsia="ko-KR"/>
        </w:rPr>
        <w:t>ing</w:t>
      </w:r>
      <w:r w:rsidR="00702090" w:rsidRPr="002B4C18">
        <w:rPr>
          <w:rFonts w:ascii="Helvetica" w:hAnsi="Helvetica" w:cstheme="minorHAnsi"/>
          <w:sz w:val="22"/>
          <w:szCs w:val="22"/>
          <w:lang w:eastAsia="ko-KR"/>
        </w:rPr>
        <w:t xml:space="preserve"> the chip at 500</w:t>
      </w:r>
      <w:r>
        <w:rPr>
          <w:rFonts w:ascii="Helvetica" w:hAnsi="Helvetica" w:cstheme="minorHAnsi"/>
          <w:sz w:val="22"/>
          <w:szCs w:val="22"/>
          <w:lang w:eastAsia="ko-KR"/>
        </w:rPr>
        <w:t>-</w:t>
      </w:r>
      <w:r w:rsidR="00702090" w:rsidRPr="002B4C18">
        <w:rPr>
          <w:rFonts w:ascii="Helvetica" w:hAnsi="Helvetica" w:cstheme="minorHAnsi"/>
          <w:sz w:val="22"/>
          <w:szCs w:val="22"/>
          <w:lang w:eastAsia="ko-KR"/>
        </w:rPr>
        <w:t xml:space="preserve">1000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30BE9D78" w14:textId="77777777" w:rsidR="002B4C18" w:rsidRDefault="002B4C18" w:rsidP="002B4C18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B238134" w14:textId="0C4B4BB1" w:rsidR="002B4C18" w:rsidRDefault="002B4C18" w:rsidP="002B4C18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WIDE: Talent adding solution to inlet</w:t>
      </w:r>
    </w:p>
    <w:p w14:paraId="50573A5F" w14:textId="77777777" w:rsidR="002B4C18" w:rsidRDefault="002B4C18" w:rsidP="002B4C18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8DC328C" w14:textId="75D3B3B0" w:rsidR="00702090" w:rsidRDefault="002B4C18" w:rsidP="002B4C18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When all of the solution has been added,</w:t>
      </w:r>
      <w:r w:rsidR="00702090" w:rsidRPr="002B4C18">
        <w:rPr>
          <w:rFonts w:ascii="Helvetica" w:hAnsi="Helvetica" w:cstheme="minorHAnsi"/>
          <w:sz w:val="22"/>
          <w:szCs w:val="22"/>
          <w:lang w:eastAsia="ko-KR"/>
        </w:rPr>
        <w:t xml:space="preserve"> rotate the chip at 4000 </w:t>
      </w:r>
      <w:r>
        <w:rPr>
          <w:rFonts w:ascii="Helvetica" w:hAnsi="Helvetica" w:cstheme="minorHAnsi"/>
          <w:sz w:val="22"/>
          <w:szCs w:val="22"/>
          <w:lang w:eastAsia="ko-KR"/>
        </w:rPr>
        <w:t>rotations per minute</w:t>
      </w:r>
      <w:r w:rsidR="00702090" w:rsidRPr="002B4C18">
        <w:rPr>
          <w:rFonts w:ascii="Helvetica" w:hAnsi="Helvetica" w:cstheme="minorHAnsi"/>
          <w:sz w:val="22"/>
          <w:szCs w:val="22"/>
          <w:lang w:eastAsia="ko-KR"/>
        </w:rPr>
        <w:t xml:space="preserve"> for 3 min</w:t>
      </w:r>
      <w:r>
        <w:rPr>
          <w:rFonts w:ascii="Helvetica" w:hAnsi="Helvetica" w:cstheme="minorHAnsi"/>
          <w:sz w:val="22"/>
          <w:szCs w:val="22"/>
          <w:lang w:eastAsia="ko-KR"/>
        </w:rPr>
        <w:t>utes</w:t>
      </w:r>
      <w:r w:rsidR="00702090" w:rsidRPr="002B4C18">
        <w:rPr>
          <w:rFonts w:ascii="Helvetica" w:hAnsi="Helvetica" w:cstheme="minorHAnsi"/>
          <w:sz w:val="22"/>
          <w:szCs w:val="22"/>
          <w:lang w:eastAsia="ko-KR"/>
        </w:rPr>
        <w:t xml:space="preserve"> using the CMS system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55A14C17" w14:textId="77777777" w:rsidR="005F6AF6" w:rsidRDefault="005F6AF6" w:rsidP="005F6AF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453AF5F" w14:textId="1F9BDE76" w:rsidR="005F6AF6" w:rsidRPr="002B4C18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Chip being rotated</w:t>
      </w:r>
    </w:p>
    <w:bookmarkEnd w:id="2"/>
    <w:p w14:paraId="12CE37A7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0C39AD94" w14:textId="774F80EA" w:rsidR="00702090" w:rsidRDefault="005F6AF6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At the end of the rotation, i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ncubate the culture chip overnight at 36.5 </w:t>
      </w:r>
      <w:r>
        <w:rPr>
          <w:rFonts w:ascii="Helvetica" w:hAnsi="Helvetica" w:cstheme="minorHAnsi"/>
          <w:sz w:val="22"/>
          <w:szCs w:val="22"/>
        </w:rPr>
        <w:t>degrees Celsius</w:t>
      </w:r>
      <w:r w:rsidR="00702090" w:rsidRPr="00702090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sz w:val="22"/>
          <w:szCs w:val="22"/>
        </w:rPr>
        <w:t>at</w:t>
      </w:r>
      <w:r w:rsidR="00702090" w:rsidRPr="00702090">
        <w:rPr>
          <w:rFonts w:ascii="Helvetica" w:hAnsi="Helvetica" w:cstheme="minorHAnsi"/>
          <w:sz w:val="22"/>
          <w:szCs w:val="22"/>
        </w:rPr>
        <w:t xml:space="preserve"> 5% </w:t>
      </w:r>
      <w:r>
        <w:rPr>
          <w:rFonts w:ascii="Helvetica" w:hAnsi="Helvetica" w:cstheme="minorHAnsi"/>
          <w:sz w:val="22"/>
          <w:szCs w:val="22"/>
        </w:rPr>
        <w:t xml:space="preserve">carbon dioxide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4011988E" w14:textId="77777777" w:rsidR="005F6AF6" w:rsidRDefault="005F6AF6" w:rsidP="005F6AF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65A0A71" w14:textId="4DF5C7C8" w:rsidR="005F6AF6" w:rsidRPr="00702090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chip into incubator</w:t>
      </w:r>
    </w:p>
    <w:p w14:paraId="1BC4CB2D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4AB9F8AF" w14:textId="0B353F32" w:rsidR="005F6AF6" w:rsidRDefault="005F6AF6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he next morning, r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emove the pluronic solution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[1]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and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wash the </w:t>
      </w:r>
      <w:r w:rsidR="00DA59C3">
        <w:rPr>
          <w:rFonts w:ascii="Helvetica" w:hAnsi="Helvetica" w:cstheme="minorHAnsi"/>
          <w:sz w:val="22"/>
          <w:szCs w:val="22"/>
          <w:lang w:eastAsia="ko-KR"/>
        </w:rPr>
        <w:t xml:space="preserve">culture chip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with DMEM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28686C2F" w14:textId="77777777" w:rsidR="00A1453A" w:rsidRDefault="00A1453A" w:rsidP="00A1453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A39538D" w14:textId="25D7C135" w:rsidR="00A1453A" w:rsidRDefault="00A1453A" w:rsidP="00A1453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Solution being removed</w:t>
      </w:r>
    </w:p>
    <w:p w14:paraId="611BDB81" w14:textId="1E75D0FE" w:rsidR="00A1453A" w:rsidRDefault="00A1453A" w:rsidP="00A1453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Medium being added to inlet</w:t>
      </w:r>
    </w:p>
    <w:p w14:paraId="342AC6D3" w14:textId="77777777" w:rsidR="005F6AF6" w:rsidRDefault="005F6AF6" w:rsidP="005F6AF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7B350F7" w14:textId="3DA91F04" w:rsidR="00702090" w:rsidRDefault="005F6AF6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After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dry</w:t>
      </w:r>
      <w:r>
        <w:rPr>
          <w:rFonts w:ascii="Helvetica" w:hAnsi="Helvetica" w:cstheme="minorHAnsi"/>
          <w:sz w:val="22"/>
          <w:szCs w:val="22"/>
          <w:lang w:eastAsia="ko-KR"/>
        </w:rPr>
        <w:t>ing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the chip for 12 h</w:t>
      </w:r>
      <w:r>
        <w:rPr>
          <w:rFonts w:ascii="Helvetica" w:hAnsi="Helvetica" w:cstheme="minorHAnsi"/>
          <w:sz w:val="22"/>
          <w:szCs w:val="22"/>
          <w:lang w:eastAsia="ko-KR"/>
        </w:rPr>
        <w:t>ours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on a clean bench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, add 2.5 milliliters of medium to the inlet port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nd rotate the chip at 4000 rotations per minute for 3 minute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55DE5FBA" w14:textId="77777777" w:rsidR="005F6AF6" w:rsidRDefault="005F6AF6" w:rsidP="005F6AF6">
      <w:pPr>
        <w:pStyle w:val="ListParagraph"/>
        <w:rPr>
          <w:rFonts w:ascii="Helvetica" w:hAnsi="Helvetica" w:cstheme="minorHAnsi"/>
          <w:sz w:val="22"/>
          <w:szCs w:val="22"/>
          <w:lang w:eastAsia="ko-KR"/>
        </w:rPr>
      </w:pPr>
    </w:p>
    <w:p w14:paraId="1C17BDF0" w14:textId="643C85AA" w:rsidR="005F6AF6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Medium being added to port, with medium container visible in frame</w:t>
      </w:r>
    </w:p>
    <w:p w14:paraId="00E0BA7B" w14:textId="7ACC7970" w:rsidR="005F6AF6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Chip being rotated</w:t>
      </w:r>
    </w:p>
    <w:p w14:paraId="115BA611" w14:textId="77777777" w:rsidR="005F6AF6" w:rsidRPr="00702090" w:rsidRDefault="005F6AF6" w:rsidP="005F6AF6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0BE33B36" w14:textId="5A6F17B8" w:rsidR="00702090" w:rsidRDefault="005F6AF6" w:rsidP="005F6AF6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5F6AF6">
        <w:rPr>
          <w:rFonts w:ascii="Helvetica" w:hAnsi="Helvetica" w:cstheme="minorHAnsi"/>
          <w:sz w:val="22"/>
          <w:szCs w:val="22"/>
          <w:lang w:eastAsia="ko-KR"/>
        </w:rPr>
        <w:t xml:space="preserve">At </w:t>
      </w:r>
      <w:r w:rsidR="00702090" w:rsidRPr="005F6AF6">
        <w:rPr>
          <w:rFonts w:ascii="Helvetica" w:hAnsi="Helvetica" w:cstheme="minorHAnsi"/>
          <w:sz w:val="22"/>
          <w:szCs w:val="22"/>
          <w:lang w:eastAsia="ko-KR"/>
        </w:rPr>
        <w:t xml:space="preserve">the </w:t>
      </w:r>
      <w:r w:rsidRPr="005F6AF6">
        <w:rPr>
          <w:rFonts w:ascii="Helvetica" w:hAnsi="Helvetica" w:cstheme="minorHAnsi"/>
          <w:sz w:val="22"/>
          <w:szCs w:val="22"/>
          <w:lang w:eastAsia="ko-KR"/>
        </w:rPr>
        <w:t xml:space="preserve">end of the </w:t>
      </w:r>
      <w:r w:rsidR="00702090" w:rsidRPr="005F6AF6">
        <w:rPr>
          <w:rFonts w:ascii="Helvetica" w:hAnsi="Helvetica" w:cstheme="minorHAnsi"/>
          <w:sz w:val="22"/>
          <w:szCs w:val="22"/>
          <w:lang w:eastAsia="ko-KR"/>
        </w:rPr>
        <w:t>rotation</w:t>
      </w:r>
      <w:r w:rsidRPr="005F6AF6">
        <w:rPr>
          <w:rFonts w:ascii="Helvetica" w:hAnsi="Helvetica" w:cstheme="minorHAnsi"/>
          <w:sz w:val="22"/>
          <w:szCs w:val="22"/>
          <w:lang w:eastAsia="ko-KR"/>
        </w:rPr>
        <w:t xml:space="preserve">, replace </w:t>
      </w:r>
      <w:r w:rsidR="00702090" w:rsidRPr="005F6AF6">
        <w:rPr>
          <w:rFonts w:ascii="Helvetica" w:hAnsi="Helvetica" w:cstheme="minorHAnsi"/>
          <w:sz w:val="22"/>
          <w:szCs w:val="22"/>
          <w:lang w:eastAsia="ko-KR"/>
        </w:rPr>
        <w:t xml:space="preserve">100 </w:t>
      </w:r>
      <w:r w:rsidRPr="005F6AF6">
        <w:rPr>
          <w:rFonts w:ascii="Helvetica" w:hAnsi="Helvetica" w:cstheme="minorHAnsi"/>
          <w:sz w:val="22"/>
          <w:szCs w:val="22"/>
          <w:lang w:eastAsia="ko-KR"/>
        </w:rPr>
        <w:t>microliters</w:t>
      </w:r>
      <w:r w:rsidR="00702090" w:rsidRPr="005F6AF6">
        <w:rPr>
          <w:rFonts w:ascii="Helvetica" w:hAnsi="Helvetica" w:cstheme="minorHAnsi"/>
          <w:sz w:val="22"/>
          <w:szCs w:val="22"/>
          <w:lang w:eastAsia="ko-KR"/>
        </w:rPr>
        <w:t xml:space="preserve"> of</w:t>
      </w:r>
      <w:r w:rsidRPr="005F6AF6">
        <w:rPr>
          <w:rFonts w:ascii="Helvetica" w:hAnsi="Helvetica" w:cstheme="minorHAnsi"/>
          <w:sz w:val="22"/>
          <w:szCs w:val="22"/>
          <w:lang w:eastAsia="ko-KR"/>
        </w:rPr>
        <w:t xml:space="preserve"> the medium in the inlet port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[1]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with 100 microliters of the prepared cell suspension while the chip rotates at 500-1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-TXT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10CA2809" w14:textId="77777777" w:rsidR="005F6AF6" w:rsidRDefault="005F6AF6" w:rsidP="005F6AF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A76D860" w14:textId="7377EC39" w:rsidR="005F6AF6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Medium being aspirated</w:t>
      </w:r>
      <w:r w:rsidR="00720E11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20E11" w:rsidRP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Videographer: Important step</w:t>
      </w:r>
    </w:p>
    <w:p w14:paraId="377A5A39" w14:textId="723250AB" w:rsidR="005F6AF6" w:rsidRPr="00720E11" w:rsidRDefault="005F6AF6" w:rsidP="00720E11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Cells being added to chip, with cell container visible in frame </w:t>
      </w:r>
      <w:r w:rsidR="0058458B" w:rsidRP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Videographer: </w:t>
      </w:r>
      <w:r w:rsid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Important step; </w:t>
      </w:r>
      <w:r w:rsidR="0058458B" w:rsidRP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Shot will be used again</w:t>
      </w:r>
      <w:r w:rsidR="0058458B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(also as WIDE shot)</w:t>
      </w:r>
      <w:r w:rsidR="00720E11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Pr="00720E1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 w:rsidR="00CC447D" w:rsidRPr="00720E11">
        <w:rPr>
          <w:rFonts w:ascii="Helvetica" w:hAnsi="Helvetica" w:cstheme="minorHAnsi"/>
          <w:b/>
          <w:bCs/>
          <w:sz w:val="22"/>
          <w:szCs w:val="22"/>
          <w:lang w:eastAsia="ko-KR"/>
        </w:rPr>
        <w:t>5 x 10</w:t>
      </w:r>
      <w:r w:rsidR="00CC447D" w:rsidRPr="00720E11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="00CC447D" w:rsidRPr="00720E1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</w:t>
      </w:r>
      <w:proofErr w:type="spellStart"/>
      <w:r w:rsidR="00CC447D" w:rsidRPr="00720E11">
        <w:rPr>
          <w:rFonts w:ascii="Helvetica" w:hAnsi="Helvetica" w:cstheme="minorHAnsi"/>
          <w:b/>
          <w:bCs/>
          <w:sz w:val="22"/>
          <w:szCs w:val="22"/>
          <w:lang w:eastAsia="ko-KR"/>
        </w:rPr>
        <w:t>hASCs</w:t>
      </w:r>
      <w:proofErr w:type="spellEnd"/>
      <w:r w:rsidR="00CC447D" w:rsidRPr="00720E1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or 8 x 10</w:t>
      </w:r>
      <w:r w:rsidR="00CC447D" w:rsidRPr="00720E11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="00CC447D" w:rsidRPr="00720E1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MRCs</w:t>
      </w:r>
      <w:r w:rsidR="00720E11" w:rsidRPr="00720E11">
        <w:rPr>
          <w:rFonts w:ascii="Helvetica" w:hAnsi="Helvetica" w:cstheme="minorHAnsi"/>
          <w:b/>
          <w:bCs/>
          <w:sz w:val="22"/>
          <w:szCs w:val="22"/>
          <w:lang w:eastAsia="ko-KR"/>
        </w:rPr>
        <w:t>/100 microliters</w:t>
      </w:r>
    </w:p>
    <w:p w14:paraId="365BD07C" w14:textId="77777777" w:rsidR="00720E11" w:rsidRPr="00720E11" w:rsidRDefault="00720E11" w:rsidP="00720E11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30F69865" w14:textId="47981DD6" w:rsidR="00702090" w:rsidRDefault="005F6AF6" w:rsidP="0070209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hen r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otate the chip at 3000 r</w:t>
      </w:r>
      <w:r>
        <w:rPr>
          <w:rFonts w:ascii="Helvetica" w:hAnsi="Helvetica" w:cstheme="minorHAnsi"/>
          <w:sz w:val="22"/>
          <w:szCs w:val="22"/>
          <w:lang w:eastAsia="ko-KR"/>
        </w:rPr>
        <w:t>otations per minute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for 3 min</w:t>
      </w:r>
      <w:r>
        <w:rPr>
          <w:rFonts w:ascii="Helvetica" w:hAnsi="Helvetica" w:cstheme="minorHAnsi"/>
          <w:sz w:val="22"/>
          <w:szCs w:val="22"/>
          <w:lang w:eastAsia="ko-KR"/>
        </w:rPr>
        <w:t>utes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to trap </w:t>
      </w:r>
      <w:r w:rsidR="0058458B">
        <w:rPr>
          <w:rFonts w:ascii="Helvetica" w:hAnsi="Helvetica" w:cstheme="minorHAnsi"/>
          <w:sz w:val="22"/>
          <w:szCs w:val="22"/>
          <w:lang w:eastAsia="ko-KR"/>
        </w:rPr>
        <w:t xml:space="preserve">the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cells in each microwell by centrifugal force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before placing the chip in the cell culture incubator for 3 days, refreshing the medium as demonstrated every day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14F1ADCE" w14:textId="77777777" w:rsidR="005F6AF6" w:rsidRDefault="005F6AF6" w:rsidP="005F6AF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393CC30" w14:textId="50A47499" w:rsidR="005F6AF6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Chip rotating at 3000 rpm</w:t>
      </w:r>
      <w:r w:rsidR="0058458B" w:rsidRP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Videographer: </w:t>
      </w:r>
      <w:r w:rsid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Important step; </w:t>
      </w:r>
      <w:r w:rsidR="0058458B" w:rsidRP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Shot will be used again</w:t>
      </w:r>
      <w:r w:rsid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</w:t>
      </w:r>
    </w:p>
    <w:p w14:paraId="7FA4C854" w14:textId="43571A43" w:rsidR="005F6AF6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chip into incubator</w:t>
      </w:r>
      <w:r w:rsidR="00720E11" w:rsidRP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Videographer: Important step</w:t>
      </w:r>
      <w:r w:rsidR="00AB1AB1">
        <w:rPr>
          <w:rFonts w:ascii="Helvetica" w:hAnsi="Helvetica" w:cstheme="minorHAnsi"/>
          <w:color w:val="4472C4" w:themeColor="accent1"/>
          <w:sz w:val="22"/>
          <w:szCs w:val="22"/>
          <w:lang w:eastAsia="ko-KR"/>
        </w:rPr>
        <w:t xml:space="preserve"> </w:t>
      </w:r>
      <w:r w:rsidR="00AB1AB1" w:rsidRPr="00AB1AB1">
        <w:rPr>
          <w:rFonts w:ascii="Helvetica" w:hAnsi="Helvetica" w:cstheme="minorHAnsi"/>
          <w:color w:val="000000" w:themeColor="text1"/>
          <w:sz w:val="22"/>
          <w:szCs w:val="22"/>
          <w:highlight w:val="green"/>
          <w:lang w:eastAsia="ko-KR"/>
        </w:rPr>
        <w:t>Author NOTE: culture chip is cultured at the rotator, same as 6.3.1.</w:t>
      </w:r>
      <w:r w:rsidR="00AB1AB1">
        <w:rPr>
          <w:rFonts w:ascii="Helvetica" w:hAnsi="Helvetica" w:cstheme="minorHAnsi"/>
          <w:color w:val="4472C4" w:themeColor="accent1"/>
          <w:sz w:val="22"/>
          <w:szCs w:val="22"/>
          <w:lang w:eastAsia="ko-KR"/>
        </w:rPr>
        <w:t xml:space="preserve"> </w:t>
      </w:r>
    </w:p>
    <w:p w14:paraId="59E5F1F7" w14:textId="77777777" w:rsidR="005F6AF6" w:rsidRDefault="005F6AF6" w:rsidP="005F6AF6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5BFDBC44" w14:textId="4FDD13B0" w:rsidR="00702090" w:rsidRPr="005F6AF6" w:rsidRDefault="00702090" w:rsidP="005F6AF6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Co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-C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ulture 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S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pheroid 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F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ormation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: Concentric Spheroid Formation</w:t>
      </w:r>
    </w:p>
    <w:p w14:paraId="07199AD0" w14:textId="77777777" w:rsidR="005F6AF6" w:rsidRPr="005F6AF6" w:rsidRDefault="005F6AF6" w:rsidP="005F6AF6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F5E0238" w14:textId="6A18BFA8" w:rsidR="005F6AF6" w:rsidRDefault="005F6AF6" w:rsidP="005F6AF6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For the generation of a concentric spheroid co-culture, add the first population of cells </w:t>
      </w:r>
      <w:r>
        <w:rPr>
          <w:rFonts w:ascii="Helvetica" w:hAnsi="Helvetica" w:cstheme="minorHAnsi"/>
          <w:sz w:val="22"/>
          <w:szCs w:val="22"/>
          <w:lang w:eastAsia="ko-KR"/>
        </w:rPr>
        <w:lastRenderedPageBreak/>
        <w:t xml:space="preserve">in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100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microliters of medium to the inlet port of the chip</w:t>
      </w:r>
      <w:r w:rsidR="0025439E">
        <w:rPr>
          <w:rFonts w:ascii="Helvetica" w:hAnsi="Helvetica" w:cstheme="minorHAnsi"/>
          <w:sz w:val="22"/>
          <w:szCs w:val="22"/>
          <w:lang w:eastAsia="ko-KR"/>
        </w:rPr>
        <w:t xml:space="preserve"> while the chip is rotating at 500-1000 rotations per minute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CF46C3">
        <w:rPr>
          <w:rFonts w:ascii="Helvetica" w:hAnsi="Helvetica" w:cstheme="minorHAnsi"/>
          <w:sz w:val="22"/>
          <w:szCs w:val="22"/>
          <w:lang w:eastAsia="ko-KR"/>
        </w:rPr>
        <w:t>followed by 3 minutes of rotation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t 3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 w:rsidR="00AB1AB1"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</w:t>
      </w:r>
      <w:r w:rsidR="00AB1AB1" w:rsidRPr="00AB1AB1">
        <w:rPr>
          <w:rFonts w:ascii="Helvetica" w:hAnsi="Helvetica" w:cstheme="minorHAnsi"/>
          <w:b/>
          <w:bCs/>
          <w:color w:val="FF0000"/>
          <w:sz w:val="22"/>
          <w:szCs w:val="22"/>
          <w:lang w:eastAsia="ko-KR"/>
        </w:rPr>
        <w:t>[1-TXT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327414DE" w14:textId="77777777" w:rsidR="005F6AF6" w:rsidRDefault="005F6AF6" w:rsidP="005F6AF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02304F7F" w14:textId="21184AD9" w:rsidR="005F6AF6" w:rsidRPr="005F6AF6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WIDE: </w:t>
      </w:r>
      <w:r w:rsidR="0058458B">
        <w:rPr>
          <w:rFonts w:ascii="Helvetica" w:hAnsi="Helvetica" w:cstheme="minorHAnsi"/>
          <w:sz w:val="22"/>
          <w:szCs w:val="22"/>
          <w:lang w:eastAsia="ko-KR"/>
        </w:rPr>
        <w:t xml:space="preserve">Use 5.6.2.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Talent adding cells to chip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,</w:t>
      </w:r>
      <w:r w:rsidRPr="005F6AF6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2.</w:t>
      </w:r>
      <w:r w:rsidRPr="005F6AF6">
        <w:rPr>
          <w:rFonts w:ascii="Helvetica" w:eastAsia="AdvTTec1d2308.I+03" w:hAnsi="Helvetica" w:cstheme="minorHAnsi"/>
          <w:b/>
          <w:bCs/>
          <w:sz w:val="22"/>
          <w:szCs w:val="22"/>
        </w:rPr>
        <w:t xml:space="preserve">5 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× 10</w:t>
      </w:r>
      <w:r w:rsidRPr="005F6AF6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hASCs</w:t>
      </w:r>
    </w:p>
    <w:p w14:paraId="27507528" w14:textId="7CA17BB0" w:rsidR="005F6AF6" w:rsidRDefault="005F6AF6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placing chip onto rotator</w:t>
      </w:r>
      <w:r w:rsidR="00720E11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20E11" w:rsidRPr="00720E1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Videographer: Important step</w:t>
      </w:r>
      <w:r w:rsidR="00AB1AB1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</w:t>
      </w:r>
      <w:r w:rsidR="00AB1AB1" w:rsidRPr="00AB1AB1">
        <w:rPr>
          <w:rFonts w:ascii="Helvetica" w:hAnsi="Helvetica" w:cstheme="minorHAnsi"/>
          <w:color w:val="000000" w:themeColor="text1"/>
          <w:sz w:val="22"/>
          <w:szCs w:val="22"/>
          <w:highlight w:val="green"/>
          <w:lang w:eastAsia="ko-KR"/>
        </w:rPr>
        <w:t>Author NOTE: 6.1.2. should come before 6.1.1.</w:t>
      </w:r>
      <w:r w:rsidR="00AB1AB1">
        <w:rPr>
          <w:rFonts w:ascii="Helvetica" w:hAnsi="Helvetica" w:cstheme="minorHAnsi"/>
          <w:color w:val="4472C4" w:themeColor="accent1"/>
          <w:sz w:val="22"/>
          <w:szCs w:val="22"/>
          <w:lang w:eastAsia="ko-KR"/>
        </w:rPr>
        <w:t xml:space="preserve"> </w:t>
      </w:r>
    </w:p>
    <w:p w14:paraId="0B38FED4" w14:textId="77777777" w:rsidR="005F6AF6" w:rsidRDefault="005F6AF6" w:rsidP="005F6AF6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F964037" w14:textId="104BAFBA" w:rsidR="005F6AF6" w:rsidRDefault="00CF46C3" w:rsidP="005F6AF6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At the end of the rotation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 xml:space="preserve">, add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100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 xml:space="preserve"> microliters of the second cell population</w:t>
      </w:r>
      <w:r w:rsidRPr="00CF46C3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sz w:val="22"/>
          <w:szCs w:val="22"/>
          <w:lang w:eastAsia="ko-KR"/>
        </w:rPr>
        <w:t>while the chip is rotating at 500-1000 rotations per minute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[2-TXT]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 xml:space="preserve"> and rotate the chip at 3000 rotations per minute for another 3 minutes 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120888D7" w14:textId="77777777" w:rsidR="00CF46C3" w:rsidRDefault="00CF46C3" w:rsidP="00CF46C3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3BA216B3" w14:textId="2FE564F1" w:rsidR="005F6AF6" w:rsidRPr="005F6AF6" w:rsidRDefault="0058458B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5.6.2. 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 xml:space="preserve">Cells being added to chip 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 w:rsidR="005F6AF6"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 w:rsid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,</w:t>
      </w:r>
      <w:r w:rsidR="005F6AF6" w:rsidRPr="005F6AF6">
        <w:rPr>
          <w:rFonts w:ascii="Helvetica" w:eastAsia="AdvTTec1d2308.I+03" w:hAnsi="Helvetica" w:cstheme="minorHAnsi"/>
          <w:sz w:val="22"/>
          <w:szCs w:val="22"/>
        </w:rPr>
        <w:t xml:space="preserve"> </w:t>
      </w:r>
      <w:r w:rsidR="005F6AF6" w:rsidRPr="005F6AF6">
        <w:rPr>
          <w:rFonts w:ascii="Helvetica" w:eastAsia="AdvTTec1d2308.I+03" w:hAnsi="Helvetica" w:cstheme="minorHAnsi"/>
          <w:b/>
          <w:bCs/>
          <w:sz w:val="22"/>
          <w:szCs w:val="22"/>
        </w:rPr>
        <w:t xml:space="preserve">4 </w:t>
      </w:r>
      <w:r w:rsidR="005F6AF6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× 10</w:t>
      </w:r>
      <w:r w:rsidR="005F6AF6" w:rsidRPr="005F6AF6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="005F6AF6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MRC-5s</w:t>
      </w:r>
    </w:p>
    <w:p w14:paraId="4932AD8E" w14:textId="42F99022" w:rsidR="005F6AF6" w:rsidRDefault="0058458B" w:rsidP="005F6AF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5.7.1. </w:t>
      </w:r>
      <w:r w:rsidR="005F6AF6">
        <w:rPr>
          <w:rFonts w:ascii="Helvetica" w:hAnsi="Helvetica" w:cstheme="minorHAnsi"/>
          <w:sz w:val="22"/>
          <w:szCs w:val="22"/>
          <w:lang w:eastAsia="ko-KR"/>
        </w:rPr>
        <w:t>Chip rotating at 3000 rpm</w:t>
      </w:r>
    </w:p>
    <w:p w14:paraId="1400FDCB" w14:textId="77777777" w:rsidR="00E24F7E" w:rsidRDefault="00E24F7E" w:rsidP="00E24F7E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EBF3AE6" w14:textId="497C68A2" w:rsidR="00E24F7E" w:rsidRDefault="00E24F7E" w:rsidP="00CF46C3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eastAsia="AdvTTec1d2308.I+03" w:hAnsi="Helvetica" w:cstheme="minorHAnsi"/>
          <w:sz w:val="22"/>
          <w:szCs w:val="22"/>
          <w:lang w:eastAsia="ko-KR"/>
        </w:rPr>
        <w:t>W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hen </w:t>
      </w:r>
      <w:r>
        <w:rPr>
          <w:rFonts w:ascii="Helvetica" w:hAnsi="Helvetica" w:cstheme="minorHAnsi"/>
          <w:sz w:val="22"/>
          <w:szCs w:val="22"/>
          <w:lang w:eastAsia="ko-KR"/>
        </w:rPr>
        <w:t>both volumes of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cells </w:t>
      </w:r>
      <w:r>
        <w:rPr>
          <w:rFonts w:ascii="Helvetica" w:hAnsi="Helvetica" w:cstheme="minorHAnsi"/>
          <w:sz w:val="22"/>
          <w:szCs w:val="22"/>
          <w:lang w:eastAsia="ko-KR"/>
        </w:rPr>
        <w:t>have been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injected, </w:t>
      </w:r>
      <w:r w:rsidR="00CF46C3">
        <w:rPr>
          <w:rFonts w:ascii="Helvetica" w:hAnsi="Helvetica" w:cstheme="minorHAnsi"/>
          <w:sz w:val="22"/>
          <w:szCs w:val="22"/>
          <w:lang w:eastAsia="ko-KR"/>
        </w:rPr>
        <w:t xml:space="preserve">place the chip into the cell culture incubator at 1000-2000 rotations per minute for 24 hours </w:t>
      </w:r>
      <w:r w:rsidR="00CF46C3">
        <w:rPr>
          <w:rFonts w:ascii="Helvetica" w:hAnsi="Helvetica" w:cstheme="minorHAnsi"/>
          <w:b/>
          <w:bCs/>
          <w:sz w:val="22"/>
          <w:szCs w:val="22"/>
          <w:lang w:eastAsia="ko-KR"/>
        </w:rPr>
        <w:t>[1-TXT]</w:t>
      </w:r>
      <w:r w:rsidR="00CF46C3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569FE706" w14:textId="77777777" w:rsidR="00CF46C3" w:rsidRDefault="00CF46C3" w:rsidP="00CF46C3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C2BB9F9" w14:textId="4337A340" w:rsidR="00CF46C3" w:rsidRPr="00AB1AB1" w:rsidRDefault="00CF46C3" w:rsidP="00AB1AB1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Talent placing </w:t>
      </w:r>
      <w:r w:rsidR="00D70AA3">
        <w:rPr>
          <w:rFonts w:ascii="Helvetica" w:hAnsi="Helvetica" w:cstheme="minorHAnsi"/>
          <w:sz w:val="22"/>
          <w:szCs w:val="22"/>
          <w:lang w:eastAsia="ko-KR"/>
        </w:rPr>
        <w:t xml:space="preserve">rotator that contains the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chip in incubator </w:t>
      </w:r>
      <w:r w:rsidR="0058458B" w:rsidRP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>Videographer: Shot will be used again</w:t>
      </w:r>
      <w:r w:rsidR="0058458B">
        <w:rPr>
          <w:rFonts w:ascii="Helvetica" w:hAnsi="Helvetica" w:cstheme="minorHAnsi"/>
          <w:i/>
          <w:iCs/>
          <w:color w:val="4472C4" w:themeColor="accent1"/>
          <w:sz w:val="22"/>
          <w:szCs w:val="22"/>
          <w:lang w:eastAsia="ko-KR"/>
        </w:rPr>
        <w:t xml:space="preserve"> </w:t>
      </w:r>
      <w:r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Change medium </w:t>
      </w:r>
      <w:r w:rsidR="007309A5"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>1x/d</w:t>
      </w:r>
      <w:r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for</w:t>
      </w:r>
      <w:r w:rsidR="007309A5"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all</w:t>
      </w:r>
      <w:r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long-term </w:t>
      </w:r>
      <w:r w:rsidR="007309A5"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>co-</w:t>
      </w:r>
      <w:r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>culture</w:t>
      </w:r>
      <w:r w:rsidR="007309A5" w:rsidRPr="00AB1AB1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conditions</w:t>
      </w:r>
    </w:p>
    <w:p w14:paraId="69F9134D" w14:textId="77777777" w:rsidR="005C62B9" w:rsidRPr="005C62B9" w:rsidRDefault="005C62B9" w:rsidP="005C62B9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20B277A7" w14:textId="554BBCAD" w:rsidR="005C62B9" w:rsidRPr="005C62B9" w:rsidRDefault="005C62B9" w:rsidP="005C62B9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Co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-C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ultur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S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pheroid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F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ormation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: Janus Spheroid Formation</w:t>
      </w:r>
    </w:p>
    <w:p w14:paraId="5592141C" w14:textId="77777777" w:rsidR="005C62B9" w:rsidRPr="005C62B9" w:rsidRDefault="005C62B9" w:rsidP="005C62B9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5D104C4B" w14:textId="26F0B467" w:rsidR="005C62B9" w:rsidRDefault="005C62B9" w:rsidP="005C62B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For Janus spheroid formation, add 100 microliters of the first population of cells while the chip is rotating at 500-1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-TXT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followed by 3 minutes at 3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77153EB5" w14:textId="77777777" w:rsidR="005C62B9" w:rsidRDefault="005C62B9" w:rsidP="005C62B9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C6D2379" w14:textId="34311725" w:rsidR="005C62B9" w:rsidRDefault="005C62B9" w:rsidP="005C62B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WIDE: </w:t>
      </w:r>
      <w:r w:rsidR="0058458B">
        <w:rPr>
          <w:rFonts w:ascii="Helvetica" w:hAnsi="Helvetica" w:cstheme="minorHAnsi"/>
          <w:sz w:val="22"/>
          <w:szCs w:val="22"/>
          <w:lang w:eastAsia="ko-KR"/>
        </w:rPr>
        <w:t xml:space="preserve">Use 5.6.2. </w:t>
      </w:r>
      <w:r>
        <w:rPr>
          <w:rFonts w:ascii="Helvetica" w:hAnsi="Helvetica" w:cstheme="minorHAnsi"/>
          <w:sz w:val="22"/>
          <w:szCs w:val="22"/>
          <w:lang w:eastAsia="ko-KR"/>
        </w:rPr>
        <w:t>Talent adding cells to chip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309A5" w:rsidRP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T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EXT: </w:t>
      </w:r>
      <w:r w:rsidR="007309A5"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,</w:t>
      </w:r>
      <w:r w:rsidR="007309A5" w:rsidRPr="005F6AF6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2.</w:t>
      </w:r>
      <w:r w:rsidR="007309A5" w:rsidRPr="005F6AF6">
        <w:rPr>
          <w:rFonts w:ascii="Helvetica" w:eastAsia="AdvTTec1d2308.I+03" w:hAnsi="Helvetica" w:cstheme="minorHAnsi"/>
          <w:b/>
          <w:bCs/>
          <w:sz w:val="22"/>
          <w:szCs w:val="22"/>
        </w:rPr>
        <w:t xml:space="preserve">5 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× 10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hASCs</w:t>
      </w:r>
    </w:p>
    <w:p w14:paraId="338EAD14" w14:textId="0F26A1AB" w:rsidR="005C62B9" w:rsidRDefault="005C62B9" w:rsidP="005C62B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alent increasing rotation speed</w:t>
      </w:r>
    </w:p>
    <w:p w14:paraId="5814D5B1" w14:textId="77777777" w:rsidR="005C62B9" w:rsidRDefault="005C62B9" w:rsidP="005C62B9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379FF92A" w14:textId="257BCDD2" w:rsidR="005C62B9" w:rsidRDefault="005C62B9" w:rsidP="005C62B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At the end of the rotation, place the chip in the cell culture incubator for rotation at 1000-2000 rotations per minute for 3 hour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1993B627" w14:textId="77777777" w:rsidR="005C62B9" w:rsidRDefault="005C62B9" w:rsidP="005C62B9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53C4DA6" w14:textId="5356E30E" w:rsidR="005C62B9" w:rsidRDefault="0058458B" w:rsidP="005C62B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6.3.1. </w:t>
      </w:r>
      <w:r w:rsidR="005C62B9">
        <w:rPr>
          <w:rFonts w:ascii="Helvetica" w:hAnsi="Helvetica" w:cstheme="minorHAnsi"/>
          <w:sz w:val="22"/>
          <w:szCs w:val="22"/>
          <w:lang w:eastAsia="ko-KR"/>
        </w:rPr>
        <w:t>Talent placing chip onto rotator in incubator</w:t>
      </w:r>
    </w:p>
    <w:p w14:paraId="4F19E3A5" w14:textId="77777777" w:rsidR="005C62B9" w:rsidRDefault="005C62B9" w:rsidP="005C62B9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55F010C0" w14:textId="54872BCC" w:rsidR="005C62B9" w:rsidRDefault="005C62B9" w:rsidP="005C62B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At the end of the incubation, add 100 microliters of the second population of cells while the chip rotates at 500-1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-TXT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before rotating the chip at 3000 rotations per minute for 3 minute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3A86864E" w14:textId="77777777" w:rsidR="005C62B9" w:rsidRDefault="005C62B9" w:rsidP="005C62B9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E3C916C" w14:textId="5AAB03E6" w:rsidR="005C62B9" w:rsidRDefault="0058458B" w:rsidP="005C62B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5.6.2. </w:t>
      </w:r>
      <w:r w:rsidR="005C62B9">
        <w:rPr>
          <w:rFonts w:ascii="Helvetica" w:hAnsi="Helvetica" w:cstheme="minorHAnsi"/>
          <w:sz w:val="22"/>
          <w:szCs w:val="22"/>
          <w:lang w:eastAsia="ko-KR"/>
        </w:rPr>
        <w:t>Cells being added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 w:rsidR="007309A5"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,</w:t>
      </w:r>
      <w:r w:rsidR="007309A5" w:rsidRPr="005F6AF6">
        <w:rPr>
          <w:rFonts w:ascii="Helvetica" w:eastAsia="AdvTTec1d2308.I+03" w:hAnsi="Helvetica" w:cstheme="minorHAnsi"/>
          <w:sz w:val="22"/>
          <w:szCs w:val="22"/>
        </w:rPr>
        <w:t xml:space="preserve"> </w:t>
      </w:r>
      <w:r w:rsidR="007309A5" w:rsidRPr="005F6AF6">
        <w:rPr>
          <w:rFonts w:ascii="Helvetica" w:eastAsia="AdvTTec1d2308.I+03" w:hAnsi="Helvetica" w:cstheme="minorHAnsi"/>
          <w:b/>
          <w:bCs/>
          <w:sz w:val="22"/>
          <w:szCs w:val="22"/>
        </w:rPr>
        <w:t xml:space="preserve">4 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× 10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MRC-5s</w:t>
      </w:r>
    </w:p>
    <w:p w14:paraId="7161B165" w14:textId="10874220" w:rsidR="005C62B9" w:rsidRDefault="0058458B" w:rsidP="005C62B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Use 5.7.1. c</w:t>
      </w:r>
      <w:r w:rsidR="005C62B9">
        <w:rPr>
          <w:rFonts w:ascii="Helvetica" w:hAnsi="Helvetica" w:cstheme="minorHAnsi"/>
          <w:sz w:val="22"/>
          <w:szCs w:val="22"/>
          <w:lang w:eastAsia="ko-KR"/>
        </w:rPr>
        <w:t>hip rotation at 3000 rpm</w:t>
      </w:r>
    </w:p>
    <w:p w14:paraId="75CC7AA8" w14:textId="77777777" w:rsidR="005C62B9" w:rsidRDefault="005C62B9" w:rsidP="005C62B9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90FE485" w14:textId="54604B68" w:rsidR="005C62B9" w:rsidRDefault="005C62B9" w:rsidP="005C62B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Then place the cells in the cell culture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incubator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at 1000-2000 rotations per minute for 24 hour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0D39B631" w14:textId="77777777" w:rsidR="005C62B9" w:rsidRDefault="005C62B9" w:rsidP="005C62B9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5BBC2A61" w14:textId="64BC6CFE" w:rsidR="00702090" w:rsidRPr="00702090" w:rsidRDefault="0058458B" w:rsidP="005C62B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6.3.1. </w:t>
      </w:r>
      <w:r w:rsidR="005C62B9">
        <w:rPr>
          <w:rFonts w:ascii="Helvetica" w:hAnsi="Helvetica" w:cstheme="minorHAnsi"/>
          <w:sz w:val="22"/>
          <w:szCs w:val="22"/>
          <w:lang w:eastAsia="ko-KR"/>
        </w:rPr>
        <w:t>Talent placing chip onto ro</w:t>
      </w:r>
      <w:r w:rsidR="003951CA">
        <w:rPr>
          <w:rFonts w:ascii="Helvetica" w:hAnsi="Helvetica" w:cstheme="minorHAnsi"/>
          <w:sz w:val="22"/>
          <w:szCs w:val="22"/>
          <w:lang w:eastAsia="ko-KR"/>
        </w:rPr>
        <w:t>t</w:t>
      </w:r>
      <w:r w:rsidR="005C62B9">
        <w:rPr>
          <w:rFonts w:ascii="Helvetica" w:hAnsi="Helvetica" w:cstheme="minorHAnsi"/>
          <w:sz w:val="22"/>
          <w:szCs w:val="22"/>
          <w:lang w:eastAsia="ko-KR"/>
        </w:rPr>
        <w:t>ator in incubator</w:t>
      </w:r>
    </w:p>
    <w:p w14:paraId="5CB2C419" w14:textId="77777777" w:rsidR="00702090" w:rsidRPr="00702090" w:rsidRDefault="00702090" w:rsidP="00702090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32F473C3" w14:textId="5943E7FC" w:rsidR="003951CA" w:rsidRPr="008B7C8F" w:rsidRDefault="003951CA" w:rsidP="003951CA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Co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-C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ultur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S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pheroid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F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ormation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: Sandwich Spheroid Formation</w:t>
      </w:r>
    </w:p>
    <w:p w14:paraId="1D2793ED" w14:textId="77777777" w:rsidR="008B7C8F" w:rsidRPr="008B7C8F" w:rsidRDefault="008B7C8F" w:rsidP="008B7C8F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1F81FFED" w14:textId="0A5E435F" w:rsidR="008B7C8F" w:rsidRDefault="008B7C8F" w:rsidP="008B7C8F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lastRenderedPageBreak/>
        <w:t xml:space="preserve">For sandwich spheroid formation,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first add 100 microliters of the first cell population while the chip is </w:t>
      </w:r>
      <w:r w:rsidR="00720E11">
        <w:rPr>
          <w:rFonts w:ascii="Helvetica" w:hAnsi="Helvetica" w:cstheme="minorHAnsi"/>
          <w:sz w:val="22"/>
          <w:szCs w:val="22"/>
          <w:lang w:eastAsia="ko-KR"/>
        </w:rPr>
        <w:t>rotating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 at 500-1000 rotations per minute 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[1-TXT]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 followed by 3 minutes of rotation at 3000 rotations per minute 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0C402D70" w14:textId="77777777" w:rsid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03A08AF0" w14:textId="4E950734" w:rsidR="007309A5" w:rsidRPr="007309A5" w:rsidRDefault="007309A5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WIDE: </w:t>
      </w:r>
      <w:r w:rsidR="0058458B">
        <w:rPr>
          <w:rFonts w:ascii="Helvetica" w:hAnsi="Helvetica" w:cstheme="minorHAnsi"/>
          <w:sz w:val="22"/>
          <w:szCs w:val="22"/>
          <w:lang w:eastAsia="ko-KR"/>
        </w:rPr>
        <w:t xml:space="preserve">Use 5.6.2. 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Talent adding cells to chip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,</w:t>
      </w:r>
      <w:r w:rsidRPr="005F6AF6">
        <w:rPr>
          <w:rFonts w:ascii="Helvetica" w:eastAsia="AdvTTec1d2308.I+03" w:hAnsi="Helvetica" w:cstheme="minorHAnsi"/>
          <w:sz w:val="22"/>
          <w:szCs w:val="22"/>
        </w:rPr>
        <w:t xml:space="preserve"> </w:t>
      </w:r>
      <w:r>
        <w:rPr>
          <w:rFonts w:ascii="Helvetica" w:eastAsia="AdvTTec1d2308.I+03" w:hAnsi="Helvetica" w:cstheme="minorHAnsi"/>
          <w:b/>
          <w:bCs/>
          <w:sz w:val="22"/>
          <w:szCs w:val="22"/>
        </w:rPr>
        <w:t xml:space="preserve">1.5 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× 10</w:t>
      </w:r>
      <w:r w:rsidRPr="005F6AF6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hASCs</w:t>
      </w:r>
    </w:p>
    <w:p w14:paraId="04E636AE" w14:textId="2E077205" w:rsidR="007309A5" w:rsidRDefault="0058458B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5.7.1.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Chip rotating</w:t>
      </w:r>
    </w:p>
    <w:p w14:paraId="11DB0E14" w14:textId="77777777" w:rsidR="007309A5" w:rsidRDefault="007309A5" w:rsidP="007309A5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3D694DC1" w14:textId="4699B4C6" w:rsidR="007309A5" w:rsidRDefault="007309A5" w:rsidP="007309A5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At the end of the rotation, place the chip on a rotator in the cell culture incubator for 2 hours at 1000-2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before adding 100 microliters of the second population of cells while the chip is rotating at 500-1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</w:t>
      </w:r>
      <w:r w:rsidR="00720E11">
        <w:rPr>
          <w:rFonts w:ascii="Helvetica" w:hAnsi="Helvetica" w:cstheme="minorHAnsi"/>
          <w:b/>
          <w:bCs/>
          <w:sz w:val="22"/>
          <w:szCs w:val="22"/>
          <w:lang w:eastAsia="ko-KR"/>
        </w:rPr>
        <w:t>-TXT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05D8F563" w14:textId="77777777" w:rsid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483A4A5" w14:textId="070438D8" w:rsidR="007309A5" w:rsidRDefault="0058458B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6.3.1.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Talent placing chip onto rotator in incubator</w:t>
      </w:r>
    </w:p>
    <w:p w14:paraId="0EB0FE87" w14:textId="60CB4044" w:rsidR="007309A5" w:rsidRDefault="0058458B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5.6.2.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Cells being added to chip 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 w:rsidR="007309A5"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,</w:t>
      </w:r>
      <w:r w:rsidR="007309A5" w:rsidRPr="005F6AF6">
        <w:rPr>
          <w:rFonts w:ascii="Helvetica" w:eastAsia="AdvTTec1d2308.I+03" w:hAnsi="Helvetica" w:cstheme="minorHAnsi"/>
          <w:sz w:val="22"/>
          <w:szCs w:val="22"/>
        </w:rPr>
        <w:t xml:space="preserve"> </w:t>
      </w:r>
      <w:r w:rsidR="007309A5">
        <w:rPr>
          <w:rFonts w:ascii="Helvetica" w:eastAsia="AdvTTec1d2308.I+03" w:hAnsi="Helvetica" w:cstheme="minorHAnsi"/>
          <w:b/>
          <w:bCs/>
          <w:sz w:val="22"/>
          <w:szCs w:val="22"/>
        </w:rPr>
        <w:t>3</w:t>
      </w:r>
      <w:r w:rsidR="007309A5" w:rsidRPr="005F6AF6">
        <w:rPr>
          <w:rFonts w:ascii="Helvetica" w:eastAsia="AdvTTec1d2308.I+03" w:hAnsi="Helvetica" w:cstheme="minorHAnsi"/>
          <w:b/>
          <w:bCs/>
          <w:sz w:val="22"/>
          <w:szCs w:val="22"/>
        </w:rPr>
        <w:t xml:space="preserve"> 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× 10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MRC-5s</w:t>
      </w:r>
    </w:p>
    <w:p w14:paraId="53CFAE13" w14:textId="77777777" w:rsidR="007309A5" w:rsidRDefault="007309A5" w:rsidP="007309A5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36E28A36" w14:textId="7E0BC715" w:rsidR="00702090" w:rsidRDefault="007309A5" w:rsidP="007309A5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R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otate the chip at 3,000 rpm for 3 min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ute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nd place the chip back into the incubator for a 3-hour incubation with rotation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24E16C90" w14:textId="77777777" w:rsid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66AC60D5" w14:textId="4C9632DC" w:rsidR="007309A5" w:rsidRDefault="0058458B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5.7.1.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Chip being rotated</w:t>
      </w:r>
    </w:p>
    <w:p w14:paraId="43EF42A8" w14:textId="65BA7304" w:rsidR="007309A5" w:rsidRDefault="0058458B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6.3.1.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>Chip on rotator in incubator</w:t>
      </w:r>
    </w:p>
    <w:p w14:paraId="01F137EE" w14:textId="77777777" w:rsidR="007309A5" w:rsidRDefault="007309A5" w:rsidP="007309A5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4FAA8EEA" w14:textId="24D04937" w:rsidR="007309A5" w:rsidRDefault="007309A5" w:rsidP="007309A5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Then add an additional 100 microliters of the first cell population while the chip rotates at 500-1000 rotations per minute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-TXT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nd rotate and culture the cells as just demonstrated for 12 hour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65959A32" w14:textId="77777777" w:rsidR="007309A5" w:rsidRDefault="007309A5" w:rsidP="007309A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  <w:lang w:eastAsia="ko-KR"/>
        </w:rPr>
      </w:pPr>
    </w:p>
    <w:p w14:paraId="717B4F1F" w14:textId="605FB478" w:rsidR="00AC6588" w:rsidRPr="0058458B" w:rsidRDefault="0058458B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 xml:space="preserve">Use 5.6.3. </w:t>
      </w:r>
      <w:r w:rsidR="007309A5">
        <w:rPr>
          <w:rFonts w:ascii="Helvetica" w:hAnsi="Helvetica" w:cstheme="minorHAnsi"/>
          <w:sz w:val="22"/>
          <w:szCs w:val="22"/>
          <w:lang w:eastAsia="ko-KR"/>
        </w:rPr>
        <w:t xml:space="preserve">Cells being added to chip 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TEXT: </w:t>
      </w:r>
      <w:r w:rsidR="007309A5">
        <w:rPr>
          <w:rFonts w:ascii="Helvetica" w:hAnsi="Helvetica" w:cstheme="minorHAnsi"/>
          <w:b/>
          <w:bCs/>
          <w:i/>
          <w:iCs/>
          <w:sz w:val="22"/>
          <w:szCs w:val="22"/>
          <w:lang w:eastAsia="ko-KR"/>
        </w:rPr>
        <w:t>e.g.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,</w:t>
      </w:r>
      <w:r w:rsidR="007309A5" w:rsidRPr="005F6AF6">
        <w:rPr>
          <w:rFonts w:ascii="Helvetica" w:eastAsia="AdvTTec1d2308.I+03" w:hAnsi="Helvetica" w:cstheme="minorHAnsi"/>
          <w:sz w:val="22"/>
          <w:szCs w:val="22"/>
        </w:rPr>
        <w:t xml:space="preserve"> </w:t>
      </w:r>
      <w:r w:rsidR="007309A5">
        <w:rPr>
          <w:rFonts w:ascii="Helvetica" w:eastAsia="AdvTTec1d2308.I+03" w:hAnsi="Helvetica" w:cstheme="minorHAnsi"/>
          <w:b/>
          <w:bCs/>
          <w:sz w:val="22"/>
          <w:szCs w:val="22"/>
        </w:rPr>
        <w:t>1.5</w:t>
      </w:r>
      <w:r w:rsidR="007309A5" w:rsidRPr="005F6AF6">
        <w:rPr>
          <w:rFonts w:ascii="Helvetica" w:eastAsia="AdvTTec1d2308.I+03" w:hAnsi="Helvetica" w:cstheme="minorHAnsi"/>
          <w:b/>
          <w:bCs/>
          <w:sz w:val="22"/>
          <w:szCs w:val="22"/>
        </w:rPr>
        <w:t xml:space="preserve"> 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× 10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vertAlign w:val="superscript"/>
          <w:lang w:eastAsia="ko-KR"/>
        </w:rPr>
        <w:t>5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 </w:t>
      </w:r>
      <w:r w:rsidR="007309A5">
        <w:rPr>
          <w:rFonts w:ascii="Helvetica" w:hAnsi="Helvetica" w:cstheme="minorHAnsi"/>
          <w:b/>
          <w:bCs/>
          <w:sz w:val="22"/>
          <w:szCs w:val="22"/>
          <w:lang w:eastAsia="ko-KR"/>
        </w:rPr>
        <w:t>hASC</w:t>
      </w:r>
      <w:r w:rsidR="007309A5" w:rsidRPr="005F6AF6">
        <w:rPr>
          <w:rFonts w:ascii="Helvetica" w:hAnsi="Helvetica" w:cstheme="minorHAnsi"/>
          <w:b/>
          <w:bCs/>
          <w:sz w:val="22"/>
          <w:szCs w:val="22"/>
          <w:lang w:eastAsia="ko-KR"/>
        </w:rPr>
        <w:t>s</w:t>
      </w:r>
    </w:p>
    <w:p w14:paraId="529B530F" w14:textId="72F89DD2" w:rsidR="0058458B" w:rsidRPr="007309A5" w:rsidRDefault="0058458B" w:rsidP="007309A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Use 6.3.1.</w:t>
      </w:r>
      <w:r w:rsidRPr="0058458B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sz w:val="22"/>
          <w:szCs w:val="22"/>
          <w:lang w:eastAsia="ko-KR"/>
        </w:rPr>
        <w:t>Talent placing chip onto rotator in incubator</w:t>
      </w:r>
    </w:p>
    <w:p w14:paraId="2979D39D" w14:textId="77777777" w:rsidR="0050704D" w:rsidRPr="00702090" w:rsidRDefault="0050704D" w:rsidP="0050704D">
      <w:pPr>
        <w:pStyle w:val="ListParagraph"/>
        <w:ind w:left="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1135E4FA" w14:textId="25E48D97" w:rsidR="00177B33" w:rsidRDefault="00177B33" w:rsidP="009A0E7C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4E74AE92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FC3248">
        <w:rPr>
          <w:rFonts w:ascii="Helvetica" w:hAnsi="Helvetica" w:cs="Arial"/>
          <w:b/>
          <w:sz w:val="22"/>
          <w:szCs w:val="22"/>
        </w:rPr>
        <w:t>CMS Culture Chip Spheroid Culture Analyses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Pr="00702090" w:rsidRDefault="000504CC" w:rsidP="000504CC">
      <w:pPr>
        <w:pStyle w:val="NoSpacing"/>
        <w:ind w:left="1080"/>
        <w:jc w:val="both"/>
        <w:rPr>
          <w:rFonts w:ascii="Helvetica" w:hAnsi="Helvetica" w:cs="Helvetica"/>
        </w:rPr>
      </w:pPr>
    </w:p>
    <w:p w14:paraId="5D8592F5" w14:textId="0AFDA466" w:rsidR="00702090" w:rsidRDefault="00720E11" w:rsidP="00702090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F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>ollowing the protocol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as demonstrated, a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6</w:t>
      </w:r>
      <w:r w:rsidR="00702090">
        <w:rPr>
          <w:rFonts w:ascii="Helvetica" w:hAnsi="Helvetica" w:cstheme="minorHAnsi"/>
          <w:sz w:val="22"/>
          <w:szCs w:val="22"/>
          <w:lang w:eastAsia="ko-KR"/>
        </w:rPr>
        <w:t>-centimete</w:t>
      </w:r>
      <w:r w:rsidR="00A1453A">
        <w:rPr>
          <w:rFonts w:ascii="Helvetica" w:hAnsi="Helvetica" w:cstheme="minorHAnsi"/>
          <w:sz w:val="22"/>
          <w:szCs w:val="22"/>
          <w:lang w:eastAsia="ko-KR"/>
        </w:rPr>
        <w:t>r</w:t>
      </w:r>
      <w:r w:rsidR="00702090">
        <w:rPr>
          <w:rFonts w:ascii="Helvetica" w:hAnsi="Helvetica" w:cstheme="minorHAnsi"/>
          <w:sz w:val="22"/>
          <w:szCs w:val="22"/>
          <w:lang w:eastAsia="ko-KR"/>
        </w:rPr>
        <w:t>-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diameter CMS culture chip </w:t>
      </w:r>
      <w:r w:rsidR="00702090">
        <w:rPr>
          <w:rFonts w:ascii="Helvetica" w:hAnsi="Helvetica" w:cstheme="minorHAnsi"/>
          <w:sz w:val="22"/>
          <w:szCs w:val="22"/>
          <w:lang w:eastAsia="ko-KR"/>
        </w:rPr>
        <w:t>can be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successfully </w:t>
      </w:r>
      <w:r>
        <w:rPr>
          <w:rFonts w:ascii="Helvetica" w:hAnsi="Helvetica" w:cstheme="minorHAnsi"/>
          <w:sz w:val="22"/>
          <w:szCs w:val="22"/>
          <w:lang w:eastAsia="ko-KR"/>
        </w:rPr>
        <w:t>fabricated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 w:rsidR="00702090"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4D78C77F" w14:textId="77777777" w:rsidR="00702090" w:rsidRDefault="00702090" w:rsidP="00702090">
      <w:pPr>
        <w:pStyle w:val="ListParagraph"/>
        <w:ind w:left="1080"/>
        <w:rPr>
          <w:rFonts w:ascii="Helvetica" w:hAnsi="Helvetica" w:cstheme="minorHAnsi"/>
          <w:sz w:val="22"/>
          <w:szCs w:val="22"/>
          <w:lang w:eastAsia="ko-KR"/>
        </w:rPr>
      </w:pPr>
    </w:p>
    <w:p w14:paraId="50889E85" w14:textId="230F1C37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2A</w:t>
      </w:r>
    </w:p>
    <w:p w14:paraId="15BA2195" w14:textId="77777777" w:rsidR="00702090" w:rsidRDefault="00702090" w:rsidP="00702090">
      <w:pPr>
        <w:pStyle w:val="ListParagraph"/>
        <w:ind w:left="1368"/>
        <w:rPr>
          <w:rFonts w:ascii="Helvetica" w:hAnsi="Helvetica" w:cstheme="minorHAnsi"/>
          <w:sz w:val="22"/>
          <w:szCs w:val="22"/>
          <w:lang w:eastAsia="ko-KR"/>
        </w:rPr>
      </w:pPr>
    </w:p>
    <w:p w14:paraId="7B41A507" w14:textId="74D57F39" w:rsidR="00702090" w:rsidRDefault="00702090" w:rsidP="00702090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The channel of the CMS culture chip comprises an inlet port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 xml:space="preserve">[1] 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>and central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…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slide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3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…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and microwell region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4]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3D7EA511" w14:textId="77777777" w:rsidR="00702090" w:rsidRDefault="00702090" w:rsidP="00702090">
      <w:pPr>
        <w:pStyle w:val="ListParagraph"/>
        <w:ind w:left="1080"/>
        <w:rPr>
          <w:rFonts w:ascii="Helvetica" w:hAnsi="Helvetica" w:cstheme="minorHAnsi"/>
          <w:sz w:val="22"/>
          <w:szCs w:val="22"/>
          <w:lang w:eastAsia="ko-KR"/>
        </w:rPr>
      </w:pPr>
    </w:p>
    <w:p w14:paraId="5C564658" w14:textId="6F8C3C34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3A: JoVE Video Editor please emphasize Inlet port region and/or add/emphasize Inlet port region text</w:t>
      </w:r>
    </w:p>
    <w:p w14:paraId="67DF9435" w14:textId="211D57BC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3A: JoVE Video Editor please emphasize Central region and/or add/emphasize Central region text</w:t>
      </w:r>
    </w:p>
    <w:p w14:paraId="1DFFBCFB" w14:textId="5024E890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3A: JoVE Video Editor please emphasize Slide region and/or add/emphasize Slide region text</w:t>
      </w:r>
    </w:p>
    <w:p w14:paraId="32FACC68" w14:textId="054B5BA9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3A: JoVE Video Editor please emphasize Microwell region and/or add/emphasize Microwell region text</w:t>
      </w:r>
    </w:p>
    <w:p w14:paraId="0DD5D9FC" w14:textId="77777777" w:rsidR="00702090" w:rsidRDefault="00702090" w:rsidP="00702090">
      <w:pPr>
        <w:pStyle w:val="ListParagraph"/>
        <w:ind w:left="1368"/>
        <w:rPr>
          <w:rFonts w:ascii="Helvetica" w:hAnsi="Helvetica" w:cstheme="minorHAnsi"/>
          <w:sz w:val="22"/>
          <w:szCs w:val="22"/>
          <w:lang w:eastAsia="ko-KR"/>
        </w:rPr>
      </w:pPr>
    </w:p>
    <w:p w14:paraId="4E622461" w14:textId="09A2A2B4" w:rsidR="0055245C" w:rsidRDefault="00702090" w:rsidP="0055245C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Time-lapse images of </w:t>
      </w:r>
      <w:r>
        <w:rPr>
          <w:rFonts w:ascii="Helvetica" w:hAnsi="Helvetica" w:cstheme="minorHAnsi"/>
          <w:sz w:val="22"/>
          <w:szCs w:val="22"/>
          <w:lang w:eastAsia="ko-KR"/>
        </w:rPr>
        <w:t>two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types of cell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culture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taken at 2000 </w:t>
      </w:r>
      <w:r>
        <w:rPr>
          <w:rFonts w:ascii="Helvetica" w:hAnsi="Helvetica" w:cstheme="minorHAnsi"/>
          <w:sz w:val="22"/>
          <w:szCs w:val="22"/>
          <w:lang w:eastAsia="ko-KR"/>
        </w:rPr>
        <w:t>rotations per minute for the first 24 hours of culture within individual CMS chips as demonstrated show the</w:t>
      </w:r>
      <w:r w:rsidR="0055245C">
        <w:rPr>
          <w:rFonts w:ascii="Helvetica" w:hAnsi="Helvetica" w:cstheme="minorHAnsi"/>
          <w:sz w:val="22"/>
          <w:szCs w:val="22"/>
          <w:lang w:eastAsia="ko-KR"/>
        </w:rPr>
        <w:t xml:space="preserve"> successful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formation of spheroids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="00720E11">
        <w:rPr>
          <w:rFonts w:ascii="Helvetica" w:hAnsi="Helvetica" w:cstheme="minorHAnsi"/>
          <w:sz w:val="22"/>
          <w:szCs w:val="22"/>
          <w:lang w:eastAsia="ko-KR"/>
        </w:rPr>
        <w:t xml:space="preserve">. </w:t>
      </w:r>
    </w:p>
    <w:p w14:paraId="621A9795" w14:textId="77777777" w:rsidR="00702090" w:rsidRPr="0055245C" w:rsidRDefault="00702090" w:rsidP="0055245C">
      <w:pPr>
        <w:rPr>
          <w:rFonts w:ascii="Helvetica" w:hAnsi="Helvetica" w:cstheme="minorHAnsi"/>
          <w:sz w:val="22"/>
          <w:szCs w:val="22"/>
          <w:lang w:eastAsia="ko-KR"/>
        </w:rPr>
      </w:pPr>
    </w:p>
    <w:p w14:paraId="20688DA6" w14:textId="052BDA0D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5: JoVE Video Editor please sequentially emphasize image columns form 5 min to 24 h images</w:t>
      </w:r>
    </w:p>
    <w:p w14:paraId="7E58D3A0" w14:textId="77777777" w:rsidR="00720E11" w:rsidRDefault="00720E11" w:rsidP="00720E11">
      <w:pPr>
        <w:pStyle w:val="ListParagraph"/>
        <w:ind w:left="1368"/>
        <w:rPr>
          <w:rFonts w:ascii="Helvetica" w:hAnsi="Helvetica" w:cstheme="minorHAnsi"/>
          <w:sz w:val="22"/>
          <w:szCs w:val="22"/>
          <w:lang w:eastAsia="ko-KR"/>
        </w:rPr>
      </w:pPr>
    </w:p>
    <w:p w14:paraId="5A6DFB36" w14:textId="47AC6DB7" w:rsidR="00720E11" w:rsidRDefault="00720E11" w:rsidP="00720E11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Imaging of the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microwells after 3 days of </w:t>
      </w:r>
      <w:r>
        <w:rPr>
          <w:rFonts w:ascii="Helvetica" w:hAnsi="Helvetica" w:cstheme="minorHAnsi"/>
          <w:sz w:val="22"/>
          <w:szCs w:val="22"/>
          <w:lang w:eastAsia="ko-KR"/>
        </w:rPr>
        <w:t>culture show that the spheroids demonstrate an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excellent uniformity and sphericity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2779B8AA" w14:textId="77777777" w:rsidR="00720E11" w:rsidRDefault="00720E11" w:rsidP="00720E11">
      <w:pPr>
        <w:pStyle w:val="ListParagraph"/>
        <w:ind w:left="1368"/>
        <w:rPr>
          <w:rFonts w:ascii="Helvetica" w:hAnsi="Helvetica" w:cstheme="minorHAnsi"/>
          <w:sz w:val="22"/>
          <w:szCs w:val="22"/>
          <w:lang w:eastAsia="ko-KR"/>
        </w:rPr>
      </w:pPr>
    </w:p>
    <w:p w14:paraId="6708E95A" w14:textId="30BB9617" w:rsidR="0055245C" w:rsidRPr="0055245C" w:rsidRDefault="0055245C" w:rsidP="0055245C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8: JoVE Video Editor please emphasize dark spheroids OR no animation</w:t>
      </w:r>
    </w:p>
    <w:p w14:paraId="43B024A1" w14:textId="77777777" w:rsidR="00702090" w:rsidRDefault="00702090" w:rsidP="00702090">
      <w:pPr>
        <w:pStyle w:val="ListParagraph"/>
        <w:ind w:left="1368"/>
        <w:rPr>
          <w:rFonts w:ascii="Helvetica" w:hAnsi="Helvetica" w:cstheme="minorHAnsi"/>
          <w:sz w:val="22"/>
          <w:szCs w:val="22"/>
          <w:lang w:eastAsia="ko-KR"/>
        </w:rPr>
      </w:pPr>
    </w:p>
    <w:p w14:paraId="7F9DA44D" w14:textId="31AE9D10" w:rsidR="00702090" w:rsidRDefault="00702090" w:rsidP="00702090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 w:rsidRPr="00702090">
        <w:rPr>
          <w:rFonts w:ascii="Helvetica" w:hAnsi="Helvetica" w:cstheme="minorHAnsi"/>
          <w:sz w:val="22"/>
          <w:szCs w:val="22"/>
          <w:lang w:eastAsia="ko-KR"/>
        </w:rPr>
        <w:t>Co</w:t>
      </w:r>
      <w:r w:rsidR="0055245C">
        <w:rPr>
          <w:rFonts w:ascii="Helvetica" w:hAnsi="Helvetica" w:cstheme="minorHAnsi"/>
          <w:sz w:val="22"/>
          <w:szCs w:val="22"/>
          <w:lang w:eastAsia="ko-KR"/>
        </w:rPr>
        <w:t>-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>culture</w:t>
      </w:r>
      <w:r w:rsidR="0055245C">
        <w:rPr>
          <w:rFonts w:ascii="Helvetica" w:hAnsi="Helvetica" w:cstheme="minorHAnsi"/>
          <w:sz w:val="22"/>
          <w:szCs w:val="22"/>
          <w:lang w:eastAsia="ko-KR"/>
        </w:rPr>
        <w:t>d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spheroids with concentric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…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Janus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2]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…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and sandwich structures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can also be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 xml:space="preserve"> generated</w:t>
      </w:r>
      <w:r>
        <w:rPr>
          <w:rFonts w:ascii="Helvetica" w:hAnsi="Helvetica" w:cstheme="minorHAnsi"/>
          <w:sz w:val="22"/>
          <w:szCs w:val="22"/>
          <w:lang w:eastAsia="ko-KR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  <w:lang w:eastAsia="ko-KR"/>
        </w:rPr>
        <w:t>[3]</w:t>
      </w:r>
      <w:r w:rsidRPr="00702090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0004511A" w14:textId="77777777" w:rsidR="00702090" w:rsidRDefault="00702090" w:rsidP="00702090">
      <w:pPr>
        <w:pStyle w:val="ListParagraph"/>
        <w:ind w:left="1080"/>
        <w:rPr>
          <w:rFonts w:ascii="Helvetica" w:hAnsi="Helvetica" w:cstheme="minorHAnsi"/>
          <w:sz w:val="22"/>
          <w:szCs w:val="22"/>
          <w:lang w:eastAsia="ko-KR"/>
        </w:rPr>
      </w:pPr>
    </w:p>
    <w:p w14:paraId="0525FA9F" w14:textId="4B22D8D0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6: JoVE Video Editor please emphasize Concentric images</w:t>
      </w:r>
    </w:p>
    <w:p w14:paraId="2C8F2B71" w14:textId="3DE5A46D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6: JoVE Video Editor please emphasize Janus images</w:t>
      </w:r>
    </w:p>
    <w:p w14:paraId="2DE1CCA7" w14:textId="6E5DC66E" w:rsidR="00702090" w:rsidRDefault="00702090" w:rsidP="00702090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6: JoVE Video Editor please emphasize Sandwich images</w:t>
      </w:r>
    </w:p>
    <w:p w14:paraId="12E4735D" w14:textId="77777777" w:rsidR="00702090" w:rsidRDefault="00702090" w:rsidP="00702090">
      <w:pPr>
        <w:pStyle w:val="ListParagraph"/>
        <w:ind w:left="1368"/>
        <w:rPr>
          <w:rFonts w:ascii="Helvetica" w:hAnsi="Helvetica" w:cstheme="minorHAnsi"/>
          <w:sz w:val="22"/>
          <w:szCs w:val="22"/>
          <w:lang w:eastAsia="ko-KR"/>
        </w:rPr>
      </w:pPr>
    </w:p>
    <w:p w14:paraId="1354E17F" w14:textId="323D07C4" w:rsidR="000F187D" w:rsidRDefault="00720E11" w:rsidP="00702090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In addition,</w:t>
      </w:r>
      <w:r w:rsidR="0055245C">
        <w:rPr>
          <w:rFonts w:ascii="Helvetica" w:hAnsi="Helvetica" w:cstheme="minorHAnsi"/>
          <w:sz w:val="22"/>
          <w:szCs w:val="22"/>
          <w:lang w:eastAsia="ko-KR"/>
        </w:rPr>
        <w:t xml:space="preserve"> c</w:t>
      </w:r>
      <w:r w:rsidR="000F187D">
        <w:rPr>
          <w:rFonts w:ascii="Helvetica" w:hAnsi="Helvetica" w:cstheme="minorHAnsi"/>
          <w:sz w:val="22"/>
          <w:szCs w:val="22"/>
          <w:lang w:eastAsia="ko-KR"/>
        </w:rPr>
        <w:t xml:space="preserve">ell cultures 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exposed to high gravity for 7 days followed </w:t>
      </w:r>
      <w:r w:rsidR="00702090" w:rsidRPr="00702090">
        <w:rPr>
          <w:rFonts w:ascii="Helvetica" w:hAnsi="Helvetica"/>
          <w:sz w:val="22"/>
          <w:szCs w:val="22"/>
        </w:rPr>
        <w:t>by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live</w:t>
      </w:r>
      <w:r w:rsidR="000F187D">
        <w:rPr>
          <w:rFonts w:ascii="Helvetica" w:hAnsi="Helvetica" w:cstheme="minorHAnsi"/>
          <w:sz w:val="22"/>
          <w:szCs w:val="22"/>
          <w:lang w:eastAsia="ko-KR"/>
        </w:rPr>
        <w:t>-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dead </w:t>
      </w:r>
      <w:r w:rsidR="000F187D">
        <w:rPr>
          <w:rFonts w:ascii="Helvetica" w:hAnsi="Helvetica" w:cstheme="minorHAnsi"/>
          <w:sz w:val="22"/>
          <w:szCs w:val="22"/>
          <w:lang w:eastAsia="ko-KR"/>
        </w:rPr>
        <w:t>staining demonstrate</w:t>
      </w:r>
      <w:r w:rsidR="00702090" w:rsidRPr="00702090">
        <w:rPr>
          <w:rFonts w:ascii="Helvetica" w:hAnsi="Helvetica" w:cstheme="minorHAnsi"/>
          <w:sz w:val="22"/>
          <w:szCs w:val="22"/>
          <w:lang w:eastAsia="ko-KR"/>
        </w:rPr>
        <w:t xml:space="preserve"> that most cells survive</w:t>
      </w:r>
      <w:r w:rsidR="000F187D">
        <w:rPr>
          <w:rFonts w:ascii="Helvetica" w:hAnsi="Helvetica" w:cstheme="minorHAnsi"/>
          <w:sz w:val="22"/>
          <w:szCs w:val="22"/>
          <w:lang w:eastAsia="ko-KR"/>
        </w:rPr>
        <w:t xml:space="preserve"> long-term culture within the chips </w:t>
      </w:r>
      <w:r w:rsidR="000F187D">
        <w:rPr>
          <w:rFonts w:ascii="Helvetica" w:hAnsi="Helvetica" w:cstheme="minorHAnsi"/>
          <w:b/>
          <w:bCs/>
          <w:sz w:val="22"/>
          <w:szCs w:val="22"/>
          <w:lang w:eastAsia="ko-KR"/>
        </w:rPr>
        <w:t>[1]</w:t>
      </w:r>
      <w:r w:rsidR="000F187D">
        <w:rPr>
          <w:rFonts w:ascii="Helvetica" w:hAnsi="Helvetica" w:cstheme="minorHAnsi"/>
          <w:sz w:val="22"/>
          <w:szCs w:val="22"/>
          <w:lang w:eastAsia="ko-KR"/>
        </w:rPr>
        <w:t>.</w:t>
      </w:r>
    </w:p>
    <w:p w14:paraId="70CAA9A6" w14:textId="77777777" w:rsidR="000F187D" w:rsidRDefault="000F187D" w:rsidP="000F187D">
      <w:pPr>
        <w:pStyle w:val="ListParagraph"/>
        <w:ind w:left="1080"/>
        <w:rPr>
          <w:rFonts w:ascii="Helvetica" w:hAnsi="Helvetica" w:cstheme="minorHAnsi"/>
          <w:sz w:val="22"/>
          <w:szCs w:val="22"/>
          <w:lang w:eastAsia="ko-KR"/>
        </w:rPr>
      </w:pPr>
    </w:p>
    <w:p w14:paraId="57AA8157" w14:textId="3D7CF567" w:rsidR="001216E6" w:rsidRPr="00720E11" w:rsidRDefault="000F187D" w:rsidP="00720E11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  <w:lang w:eastAsia="ko-KR"/>
        </w:rPr>
      </w:pPr>
      <w:r>
        <w:rPr>
          <w:rFonts w:ascii="Helvetica" w:hAnsi="Helvetica" w:cstheme="minorHAnsi"/>
          <w:sz w:val="22"/>
          <w:szCs w:val="22"/>
          <w:lang w:eastAsia="ko-KR"/>
        </w:rPr>
        <w:t>LAB MEDIA: Figure 7: JoVE Video Editor please emphasizes Merged image/signals in Merged image</w:t>
      </w:r>
    </w:p>
    <w:p w14:paraId="77F14F23" w14:textId="77777777" w:rsidR="009B26A0" w:rsidRDefault="009B26A0" w:rsidP="009B26A0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69B48669" w:rsidR="0034684D" w:rsidRPr="00CC447D" w:rsidRDefault="00CE10F2" w:rsidP="00CC447D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64F5DF8" w14:textId="6227E141" w:rsidR="00BF42E2" w:rsidRDefault="00CA5FA3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Daeha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Kim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CC447D">
        <w:rPr>
          <w:rFonts w:ascii="Helvetica" w:hAnsi="Helvetica" w:cs="Arial"/>
          <w:sz w:val="22"/>
          <w:szCs w:val="22"/>
        </w:rPr>
        <w:t>The t</w:t>
      </w:r>
      <w:r w:rsidR="001940B0" w:rsidRPr="001940B0">
        <w:rPr>
          <w:rFonts w:ascii="Helvetica" w:hAnsi="Helvetica" w:cs="Arial"/>
          <w:sz w:val="22"/>
          <w:szCs w:val="22"/>
        </w:rPr>
        <w:t>op and bottom layers of</w:t>
      </w:r>
      <w:r w:rsidR="00CC447D">
        <w:rPr>
          <w:rFonts w:ascii="Helvetica" w:hAnsi="Helvetica" w:cs="Arial"/>
          <w:sz w:val="22"/>
          <w:szCs w:val="22"/>
        </w:rPr>
        <w:t xml:space="preserve"> the</w:t>
      </w:r>
      <w:r w:rsidR="001940B0" w:rsidRPr="001940B0">
        <w:rPr>
          <w:rFonts w:ascii="Helvetica" w:hAnsi="Helvetica" w:cs="Arial"/>
          <w:sz w:val="22"/>
          <w:szCs w:val="22"/>
        </w:rPr>
        <w:t xml:space="preserve"> CMS culture chip should be carefully aligned when they are bonded</w:t>
      </w:r>
      <w:r w:rsidR="003B6B00">
        <w:rPr>
          <w:rFonts w:ascii="Helvetica" w:hAnsi="Helvetica" w:cs="Arial"/>
          <w:sz w:val="22"/>
          <w:szCs w:val="22"/>
        </w:rPr>
        <w:t xml:space="preserve">. </w:t>
      </w:r>
      <w:r w:rsidR="00CC447D">
        <w:rPr>
          <w:rFonts w:ascii="Helvetica" w:hAnsi="Helvetica" w:cs="Arial"/>
          <w:sz w:val="22"/>
          <w:szCs w:val="22"/>
        </w:rPr>
        <w:t>Otherwise</w:t>
      </w:r>
      <w:r w:rsidR="003B6B00" w:rsidRPr="003B6B00">
        <w:rPr>
          <w:rFonts w:ascii="Helvetica" w:hAnsi="Helvetica" w:cs="Arial"/>
          <w:sz w:val="22"/>
          <w:szCs w:val="22"/>
        </w:rPr>
        <w:t xml:space="preserve">, the </w:t>
      </w:r>
      <w:r w:rsidR="00720E11">
        <w:rPr>
          <w:rFonts w:ascii="Helvetica" w:hAnsi="Helvetica" w:cs="Arial"/>
          <w:sz w:val="22"/>
          <w:szCs w:val="22"/>
        </w:rPr>
        <w:t>number</w:t>
      </w:r>
      <w:r w:rsidR="003B6B00" w:rsidRPr="003B6B00">
        <w:rPr>
          <w:rFonts w:ascii="Helvetica" w:hAnsi="Helvetica" w:cs="Arial"/>
          <w:sz w:val="22"/>
          <w:szCs w:val="22"/>
        </w:rPr>
        <w:t xml:space="preserve"> of cells in each microwell may not </w:t>
      </w:r>
      <w:r w:rsidR="00CC447D">
        <w:rPr>
          <w:rFonts w:ascii="Helvetica" w:hAnsi="Helvetica" w:cs="Arial"/>
          <w:sz w:val="22"/>
          <w:szCs w:val="22"/>
        </w:rPr>
        <w:t xml:space="preserve">be </w:t>
      </w:r>
      <w:r w:rsidR="003B6B00" w:rsidRPr="003B6B00">
        <w:rPr>
          <w:rFonts w:ascii="Helvetica" w:hAnsi="Helvetica" w:cs="Arial"/>
          <w:sz w:val="22"/>
          <w:szCs w:val="22"/>
        </w:rPr>
        <w:t>equal</w:t>
      </w:r>
      <w:r w:rsidR="00CC447D">
        <w:rPr>
          <w:rFonts w:ascii="Helvetica" w:hAnsi="Helvetica" w:cs="Arial"/>
          <w:sz w:val="22"/>
          <w:szCs w:val="22"/>
        </w:rPr>
        <w:t xml:space="preserve"> </w:t>
      </w:r>
      <w:r w:rsidR="00CC447D">
        <w:rPr>
          <w:rFonts w:ascii="Helvetica" w:hAnsi="Helvetica" w:cs="Arial"/>
          <w:b/>
          <w:bCs/>
          <w:sz w:val="22"/>
          <w:szCs w:val="22"/>
        </w:rPr>
        <w:t>[1]</w:t>
      </w:r>
      <w:r w:rsidR="00CC447D">
        <w:rPr>
          <w:rFonts w:ascii="Helvetica" w:hAnsi="Helvetica" w:cs="Arial"/>
          <w:sz w:val="22"/>
          <w:szCs w:val="22"/>
        </w:rPr>
        <w:t>.</w:t>
      </w:r>
    </w:p>
    <w:p w14:paraId="5744712B" w14:textId="52CC274C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CC447D">
        <w:rPr>
          <w:rFonts w:ascii="Helvetica" w:hAnsi="Helvetica" w:cs="Arial"/>
          <w:bCs/>
          <w:sz w:val="22"/>
          <w:szCs w:val="22"/>
        </w:rPr>
        <w:t xml:space="preserve"> (Step 2.5.)</w:t>
      </w:r>
    </w:p>
    <w:p w14:paraId="226CB4C0" w14:textId="46A27700" w:rsidR="00BF42E2" w:rsidRDefault="00A11DF5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Daeha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Kim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390418" w:rsidRPr="00390418">
        <w:rPr>
          <w:rFonts w:ascii="Helvetica" w:hAnsi="Helvetica" w:cs="Arial"/>
          <w:sz w:val="22"/>
          <w:szCs w:val="22"/>
        </w:rPr>
        <w:t xml:space="preserve">This study can lower the entry barrier </w:t>
      </w:r>
      <w:r w:rsidR="00720E11">
        <w:rPr>
          <w:rFonts w:ascii="Helvetica" w:hAnsi="Helvetica" w:cs="Arial"/>
          <w:sz w:val="22"/>
          <w:szCs w:val="22"/>
        </w:rPr>
        <w:t>for</w:t>
      </w:r>
      <w:r w:rsidR="00390418" w:rsidRPr="00390418">
        <w:rPr>
          <w:rFonts w:ascii="Helvetica" w:hAnsi="Helvetica" w:cs="Arial"/>
          <w:sz w:val="22"/>
          <w:szCs w:val="22"/>
        </w:rPr>
        <w:t xml:space="preserve"> co-culture spheroid research and can be widely used in co-culture </w:t>
      </w:r>
      <w:r w:rsidR="00720E11">
        <w:rPr>
          <w:rFonts w:ascii="Helvetica" w:hAnsi="Helvetica" w:cs="Arial"/>
          <w:sz w:val="22"/>
          <w:szCs w:val="22"/>
        </w:rPr>
        <w:t>studies</w:t>
      </w:r>
      <w:r w:rsidR="00CC447D">
        <w:rPr>
          <w:rFonts w:ascii="Helvetica" w:hAnsi="Helvetica" w:cs="Arial"/>
          <w:sz w:val="22"/>
          <w:szCs w:val="22"/>
        </w:rPr>
        <w:t xml:space="preserve">, for example for </w:t>
      </w:r>
      <w:r w:rsidR="00720E11">
        <w:rPr>
          <w:rFonts w:ascii="Helvetica" w:hAnsi="Helvetica" w:cs="Arial"/>
          <w:sz w:val="22"/>
          <w:szCs w:val="22"/>
        </w:rPr>
        <w:t>screening new drugs of interest</w:t>
      </w:r>
      <w:r w:rsidR="00CC447D">
        <w:rPr>
          <w:rFonts w:ascii="Helvetica" w:hAnsi="Helvetica" w:cs="Arial"/>
          <w:sz w:val="22"/>
          <w:szCs w:val="22"/>
        </w:rPr>
        <w:t xml:space="preserve"> </w:t>
      </w:r>
      <w:r w:rsidR="00CC447D">
        <w:rPr>
          <w:rFonts w:ascii="Helvetica" w:hAnsi="Helvetica" w:cs="Arial"/>
          <w:b/>
          <w:bCs/>
          <w:sz w:val="22"/>
          <w:szCs w:val="22"/>
        </w:rPr>
        <w:t>[1]</w:t>
      </w:r>
      <w:r w:rsidR="00CC447D">
        <w:rPr>
          <w:rFonts w:ascii="Helvetica" w:hAnsi="Helvetica" w:cs="Arial"/>
          <w:sz w:val="22"/>
          <w:szCs w:val="22"/>
        </w:rPr>
        <w:t>.</w:t>
      </w:r>
    </w:p>
    <w:p w14:paraId="31F0EB1C" w14:textId="3DBD809E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450BE" w14:textId="77777777" w:rsidR="00B86CAA" w:rsidRDefault="00B86CAA">
      <w:r>
        <w:separator/>
      </w:r>
    </w:p>
  </w:endnote>
  <w:endnote w:type="continuationSeparator" w:id="0">
    <w:p w14:paraId="62E49327" w14:textId="77777777" w:rsidR="00B86CAA" w:rsidRDefault="00B86C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dvTTec1d2308.I+03">
    <w:altName w:val="Malgun Gothic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5F6AF6" w:rsidRDefault="005F6AF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5F6AF6" w:rsidRDefault="005F6AF6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5F6AF6" w:rsidRPr="00C70C90" w:rsidRDefault="005F6AF6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5E731" w14:textId="77777777" w:rsidR="00B86CAA" w:rsidRDefault="00B86CAA">
      <w:r>
        <w:separator/>
      </w:r>
    </w:p>
  </w:footnote>
  <w:footnote w:type="continuationSeparator" w:id="0">
    <w:p w14:paraId="484C1F1B" w14:textId="77777777" w:rsidR="00B86CAA" w:rsidRDefault="00B86C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6620F18E" w:rsidR="005F6AF6" w:rsidRPr="000045B0" w:rsidRDefault="005F6AF6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0045B0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45B0" w:rsidRPr="000045B0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5F6AF6" w:rsidRPr="006A6324" w:rsidRDefault="005F6AF6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4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7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D47383"/>
    <w:multiLevelType w:val="multilevel"/>
    <w:tmpl w:val="1C9290F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5"/>
  </w:num>
  <w:num w:numId="6">
    <w:abstractNumId w:val="28"/>
  </w:num>
  <w:num w:numId="7">
    <w:abstractNumId w:val="4"/>
  </w:num>
  <w:num w:numId="8">
    <w:abstractNumId w:val="18"/>
  </w:num>
  <w:num w:numId="9">
    <w:abstractNumId w:val="30"/>
  </w:num>
  <w:num w:numId="10">
    <w:abstractNumId w:val="38"/>
  </w:num>
  <w:num w:numId="11">
    <w:abstractNumId w:val="24"/>
  </w:num>
  <w:num w:numId="12">
    <w:abstractNumId w:val="32"/>
  </w:num>
  <w:num w:numId="13">
    <w:abstractNumId w:val="25"/>
  </w:num>
  <w:num w:numId="14">
    <w:abstractNumId w:val="19"/>
  </w:num>
  <w:num w:numId="15">
    <w:abstractNumId w:val="26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39"/>
  </w:num>
  <w:num w:numId="22">
    <w:abstractNumId w:val="16"/>
  </w:num>
  <w:num w:numId="23">
    <w:abstractNumId w:val="12"/>
  </w:num>
  <w:num w:numId="24">
    <w:abstractNumId w:val="10"/>
  </w:num>
  <w:num w:numId="25">
    <w:abstractNumId w:val="0"/>
  </w:num>
  <w:num w:numId="26">
    <w:abstractNumId w:val="40"/>
  </w:num>
  <w:num w:numId="27">
    <w:abstractNumId w:val="29"/>
  </w:num>
  <w:num w:numId="28">
    <w:abstractNumId w:val="21"/>
  </w:num>
  <w:num w:numId="29">
    <w:abstractNumId w:val="11"/>
  </w:num>
  <w:num w:numId="30">
    <w:abstractNumId w:val="5"/>
  </w:num>
  <w:num w:numId="31">
    <w:abstractNumId w:val="27"/>
  </w:num>
  <w:num w:numId="32">
    <w:abstractNumId w:val="31"/>
  </w:num>
  <w:num w:numId="33">
    <w:abstractNumId w:val="22"/>
  </w:num>
  <w:num w:numId="34">
    <w:abstractNumId w:val="34"/>
  </w:num>
  <w:num w:numId="35">
    <w:abstractNumId w:val="33"/>
  </w:num>
  <w:num w:numId="36">
    <w:abstractNumId w:val="23"/>
  </w:num>
  <w:num w:numId="37">
    <w:abstractNumId w:val="20"/>
  </w:num>
  <w:num w:numId="38">
    <w:abstractNumId w:val="36"/>
  </w:num>
  <w:num w:numId="39">
    <w:abstractNumId w:val="35"/>
  </w:num>
  <w:num w:numId="40">
    <w:abstractNumId w:val="37"/>
  </w:num>
  <w:num w:numId="41">
    <w:abstractNumId w:val="13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4"/>
  <w:embedSystemFonts/>
  <w:bordersDoNotSurroundHeader/>
  <w:bordersDoNotSurroundFooter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sjA1sjQzMjQxNjBT0lEKTi0uzszPAykwrAUAo5/iliwAAAA="/>
  </w:docVars>
  <w:rsids>
    <w:rsidRoot w:val="008D58EC"/>
    <w:rsid w:val="00003C8B"/>
    <w:rsid w:val="000045B0"/>
    <w:rsid w:val="000051DE"/>
    <w:rsid w:val="0001266D"/>
    <w:rsid w:val="00013862"/>
    <w:rsid w:val="00023E22"/>
    <w:rsid w:val="00025DE9"/>
    <w:rsid w:val="000308AA"/>
    <w:rsid w:val="00033CE5"/>
    <w:rsid w:val="00043807"/>
    <w:rsid w:val="00046433"/>
    <w:rsid w:val="000500BD"/>
    <w:rsid w:val="000504CC"/>
    <w:rsid w:val="0007102A"/>
    <w:rsid w:val="00074929"/>
    <w:rsid w:val="00083792"/>
    <w:rsid w:val="00090BAC"/>
    <w:rsid w:val="00097F7C"/>
    <w:rsid w:val="000A0477"/>
    <w:rsid w:val="000A5338"/>
    <w:rsid w:val="000B0AB5"/>
    <w:rsid w:val="000B0B1A"/>
    <w:rsid w:val="000B4E9A"/>
    <w:rsid w:val="000B7CE6"/>
    <w:rsid w:val="000D065F"/>
    <w:rsid w:val="000D17E8"/>
    <w:rsid w:val="000D19B1"/>
    <w:rsid w:val="000D2C59"/>
    <w:rsid w:val="000D35D9"/>
    <w:rsid w:val="000E79C6"/>
    <w:rsid w:val="000F187D"/>
    <w:rsid w:val="00106F46"/>
    <w:rsid w:val="001115D1"/>
    <w:rsid w:val="001216E6"/>
    <w:rsid w:val="00124E22"/>
    <w:rsid w:val="00125924"/>
    <w:rsid w:val="00126076"/>
    <w:rsid w:val="00126973"/>
    <w:rsid w:val="0014349E"/>
    <w:rsid w:val="001461AF"/>
    <w:rsid w:val="00147D2D"/>
    <w:rsid w:val="001515B7"/>
    <w:rsid w:val="00151824"/>
    <w:rsid w:val="001532DB"/>
    <w:rsid w:val="001546F4"/>
    <w:rsid w:val="00156129"/>
    <w:rsid w:val="00161099"/>
    <w:rsid w:val="00162D51"/>
    <w:rsid w:val="00163CC8"/>
    <w:rsid w:val="00176B96"/>
    <w:rsid w:val="00177B33"/>
    <w:rsid w:val="00180CCC"/>
    <w:rsid w:val="001819E3"/>
    <w:rsid w:val="0018339F"/>
    <w:rsid w:val="00184EF9"/>
    <w:rsid w:val="00191A77"/>
    <w:rsid w:val="00193F76"/>
    <w:rsid w:val="001940B0"/>
    <w:rsid w:val="001A0B13"/>
    <w:rsid w:val="001B3024"/>
    <w:rsid w:val="001B5C46"/>
    <w:rsid w:val="001C5334"/>
    <w:rsid w:val="001C7BBC"/>
    <w:rsid w:val="001E230F"/>
    <w:rsid w:val="001E52A3"/>
    <w:rsid w:val="001F0427"/>
    <w:rsid w:val="001F0890"/>
    <w:rsid w:val="002147CD"/>
    <w:rsid w:val="00217286"/>
    <w:rsid w:val="00231215"/>
    <w:rsid w:val="00235071"/>
    <w:rsid w:val="00247BFF"/>
    <w:rsid w:val="00252C43"/>
    <w:rsid w:val="00252DF9"/>
    <w:rsid w:val="0025310D"/>
    <w:rsid w:val="002541CC"/>
    <w:rsid w:val="0025439E"/>
    <w:rsid w:val="002544F1"/>
    <w:rsid w:val="002617AD"/>
    <w:rsid w:val="00263F23"/>
    <w:rsid w:val="00265A07"/>
    <w:rsid w:val="00265C44"/>
    <w:rsid w:val="00271015"/>
    <w:rsid w:val="0027204E"/>
    <w:rsid w:val="00274BC4"/>
    <w:rsid w:val="00277C90"/>
    <w:rsid w:val="00283E3E"/>
    <w:rsid w:val="002906D3"/>
    <w:rsid w:val="0029128C"/>
    <w:rsid w:val="002B0D88"/>
    <w:rsid w:val="002B18ED"/>
    <w:rsid w:val="002B2198"/>
    <w:rsid w:val="002B26D4"/>
    <w:rsid w:val="002B3A76"/>
    <w:rsid w:val="002B4C18"/>
    <w:rsid w:val="002B55D9"/>
    <w:rsid w:val="002C54DB"/>
    <w:rsid w:val="002D52A1"/>
    <w:rsid w:val="002E4909"/>
    <w:rsid w:val="002E6BCB"/>
    <w:rsid w:val="002E7521"/>
    <w:rsid w:val="002F3829"/>
    <w:rsid w:val="002F7007"/>
    <w:rsid w:val="00300FBE"/>
    <w:rsid w:val="003036C1"/>
    <w:rsid w:val="00305187"/>
    <w:rsid w:val="0030618C"/>
    <w:rsid w:val="00307FCE"/>
    <w:rsid w:val="00311801"/>
    <w:rsid w:val="003138D4"/>
    <w:rsid w:val="003176C4"/>
    <w:rsid w:val="00322C71"/>
    <w:rsid w:val="00330F1B"/>
    <w:rsid w:val="00335DC4"/>
    <w:rsid w:val="00336C61"/>
    <w:rsid w:val="00342D7B"/>
    <w:rsid w:val="00345E85"/>
    <w:rsid w:val="0034684D"/>
    <w:rsid w:val="003512BB"/>
    <w:rsid w:val="00362C1E"/>
    <w:rsid w:val="00363835"/>
    <w:rsid w:val="003655C4"/>
    <w:rsid w:val="00386D08"/>
    <w:rsid w:val="00390418"/>
    <w:rsid w:val="00392C8D"/>
    <w:rsid w:val="0039315D"/>
    <w:rsid w:val="003951CA"/>
    <w:rsid w:val="00395684"/>
    <w:rsid w:val="003A1109"/>
    <w:rsid w:val="003A2FF8"/>
    <w:rsid w:val="003A36F5"/>
    <w:rsid w:val="003A49C2"/>
    <w:rsid w:val="003B3C2C"/>
    <w:rsid w:val="003B5E26"/>
    <w:rsid w:val="003B6B00"/>
    <w:rsid w:val="003D0847"/>
    <w:rsid w:val="003D450D"/>
    <w:rsid w:val="003E0551"/>
    <w:rsid w:val="003E2BC9"/>
    <w:rsid w:val="003E44DD"/>
    <w:rsid w:val="003E4CE7"/>
    <w:rsid w:val="004035DC"/>
    <w:rsid w:val="004104FE"/>
    <w:rsid w:val="00414B4F"/>
    <w:rsid w:val="00416893"/>
    <w:rsid w:val="00421FEA"/>
    <w:rsid w:val="0042473D"/>
    <w:rsid w:val="00440FFA"/>
    <w:rsid w:val="00444B91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924D1"/>
    <w:rsid w:val="004A4A32"/>
    <w:rsid w:val="004B0B06"/>
    <w:rsid w:val="004B472C"/>
    <w:rsid w:val="004C1095"/>
    <w:rsid w:val="004C2DAD"/>
    <w:rsid w:val="004C752A"/>
    <w:rsid w:val="004D4E66"/>
    <w:rsid w:val="004E2BE1"/>
    <w:rsid w:val="004E35F1"/>
    <w:rsid w:val="004E3F8E"/>
    <w:rsid w:val="004F06CB"/>
    <w:rsid w:val="004F664D"/>
    <w:rsid w:val="00504449"/>
    <w:rsid w:val="0050704D"/>
    <w:rsid w:val="00511F52"/>
    <w:rsid w:val="00513853"/>
    <w:rsid w:val="00525FC6"/>
    <w:rsid w:val="00530DC1"/>
    <w:rsid w:val="00530DD9"/>
    <w:rsid w:val="005318B2"/>
    <w:rsid w:val="005320E4"/>
    <w:rsid w:val="00536D89"/>
    <w:rsid w:val="00544594"/>
    <w:rsid w:val="005445F7"/>
    <w:rsid w:val="00546E06"/>
    <w:rsid w:val="0055245C"/>
    <w:rsid w:val="00554730"/>
    <w:rsid w:val="00556D38"/>
    <w:rsid w:val="00557116"/>
    <w:rsid w:val="0055763A"/>
    <w:rsid w:val="00565757"/>
    <w:rsid w:val="0058458B"/>
    <w:rsid w:val="00590057"/>
    <w:rsid w:val="005A09D8"/>
    <w:rsid w:val="005A1F5E"/>
    <w:rsid w:val="005A3F8F"/>
    <w:rsid w:val="005A72C1"/>
    <w:rsid w:val="005B46EB"/>
    <w:rsid w:val="005B6859"/>
    <w:rsid w:val="005C62B9"/>
    <w:rsid w:val="005D783F"/>
    <w:rsid w:val="005E2B7E"/>
    <w:rsid w:val="005E56D8"/>
    <w:rsid w:val="005E5BAB"/>
    <w:rsid w:val="005F18A3"/>
    <w:rsid w:val="005F21A0"/>
    <w:rsid w:val="005F6AF6"/>
    <w:rsid w:val="00614FBD"/>
    <w:rsid w:val="006323A1"/>
    <w:rsid w:val="006346FE"/>
    <w:rsid w:val="006402D4"/>
    <w:rsid w:val="00645B93"/>
    <w:rsid w:val="00653F49"/>
    <w:rsid w:val="00654735"/>
    <w:rsid w:val="006556DE"/>
    <w:rsid w:val="006617AB"/>
    <w:rsid w:val="00664850"/>
    <w:rsid w:val="0067131B"/>
    <w:rsid w:val="006726D7"/>
    <w:rsid w:val="00675356"/>
    <w:rsid w:val="006801B1"/>
    <w:rsid w:val="00684489"/>
    <w:rsid w:val="0069665E"/>
    <w:rsid w:val="006966C1"/>
    <w:rsid w:val="006A1F48"/>
    <w:rsid w:val="006A6324"/>
    <w:rsid w:val="006C08AE"/>
    <w:rsid w:val="006C0E87"/>
    <w:rsid w:val="006C52F8"/>
    <w:rsid w:val="006D3AA7"/>
    <w:rsid w:val="006E0EBE"/>
    <w:rsid w:val="006F2005"/>
    <w:rsid w:val="00702090"/>
    <w:rsid w:val="00704CBE"/>
    <w:rsid w:val="0071294C"/>
    <w:rsid w:val="00720E11"/>
    <w:rsid w:val="00724E3B"/>
    <w:rsid w:val="007309A5"/>
    <w:rsid w:val="007368EF"/>
    <w:rsid w:val="007408E1"/>
    <w:rsid w:val="00745D4B"/>
    <w:rsid w:val="00746865"/>
    <w:rsid w:val="00750511"/>
    <w:rsid w:val="007548F3"/>
    <w:rsid w:val="00755B66"/>
    <w:rsid w:val="007574EC"/>
    <w:rsid w:val="00757520"/>
    <w:rsid w:val="00760328"/>
    <w:rsid w:val="007659A2"/>
    <w:rsid w:val="0077071A"/>
    <w:rsid w:val="00773BC7"/>
    <w:rsid w:val="00777388"/>
    <w:rsid w:val="00786040"/>
    <w:rsid w:val="007862DB"/>
    <w:rsid w:val="007A22C6"/>
    <w:rsid w:val="007A395B"/>
    <w:rsid w:val="007B3E0E"/>
    <w:rsid w:val="007B502D"/>
    <w:rsid w:val="007B7612"/>
    <w:rsid w:val="007D3314"/>
    <w:rsid w:val="007D4222"/>
    <w:rsid w:val="007D5199"/>
    <w:rsid w:val="007F49F4"/>
    <w:rsid w:val="00804C75"/>
    <w:rsid w:val="00806B1B"/>
    <w:rsid w:val="0081378E"/>
    <w:rsid w:val="00817569"/>
    <w:rsid w:val="00832FA5"/>
    <w:rsid w:val="0083567A"/>
    <w:rsid w:val="008373A7"/>
    <w:rsid w:val="00846503"/>
    <w:rsid w:val="00851B3E"/>
    <w:rsid w:val="00854994"/>
    <w:rsid w:val="00862686"/>
    <w:rsid w:val="0088113B"/>
    <w:rsid w:val="0089455F"/>
    <w:rsid w:val="008A0177"/>
    <w:rsid w:val="008B7655"/>
    <w:rsid w:val="008B76D4"/>
    <w:rsid w:val="008B7C8F"/>
    <w:rsid w:val="008D2A6A"/>
    <w:rsid w:val="008D56B3"/>
    <w:rsid w:val="008D58EC"/>
    <w:rsid w:val="008D7A48"/>
    <w:rsid w:val="008E6E0B"/>
    <w:rsid w:val="008E74F7"/>
    <w:rsid w:val="008F49DB"/>
    <w:rsid w:val="008F7754"/>
    <w:rsid w:val="00911E98"/>
    <w:rsid w:val="009212DD"/>
    <w:rsid w:val="009301B8"/>
    <w:rsid w:val="00931D78"/>
    <w:rsid w:val="00941F06"/>
    <w:rsid w:val="00950F4D"/>
    <w:rsid w:val="00951A8E"/>
    <w:rsid w:val="00954870"/>
    <w:rsid w:val="009577B6"/>
    <w:rsid w:val="009625B1"/>
    <w:rsid w:val="00967154"/>
    <w:rsid w:val="0097754C"/>
    <w:rsid w:val="00982237"/>
    <w:rsid w:val="00985F44"/>
    <w:rsid w:val="009967C6"/>
    <w:rsid w:val="009A0E7C"/>
    <w:rsid w:val="009A3CBD"/>
    <w:rsid w:val="009B2183"/>
    <w:rsid w:val="009B26A0"/>
    <w:rsid w:val="009B3D40"/>
    <w:rsid w:val="009B4EE3"/>
    <w:rsid w:val="009B7E05"/>
    <w:rsid w:val="009C2062"/>
    <w:rsid w:val="009C2DBD"/>
    <w:rsid w:val="009C5867"/>
    <w:rsid w:val="009C7B9A"/>
    <w:rsid w:val="009F356C"/>
    <w:rsid w:val="009F4606"/>
    <w:rsid w:val="00A11DF5"/>
    <w:rsid w:val="00A1453A"/>
    <w:rsid w:val="00A15A03"/>
    <w:rsid w:val="00A20DA8"/>
    <w:rsid w:val="00A21322"/>
    <w:rsid w:val="00A218EC"/>
    <w:rsid w:val="00A22ACE"/>
    <w:rsid w:val="00A22EB3"/>
    <w:rsid w:val="00A310D7"/>
    <w:rsid w:val="00A3138F"/>
    <w:rsid w:val="00A41899"/>
    <w:rsid w:val="00A42EFA"/>
    <w:rsid w:val="00A544E6"/>
    <w:rsid w:val="00A60320"/>
    <w:rsid w:val="00A77CF6"/>
    <w:rsid w:val="00A8469A"/>
    <w:rsid w:val="00A91283"/>
    <w:rsid w:val="00A97D93"/>
    <w:rsid w:val="00AA132F"/>
    <w:rsid w:val="00AA52B6"/>
    <w:rsid w:val="00AB1AB1"/>
    <w:rsid w:val="00AB2F32"/>
    <w:rsid w:val="00AB6E14"/>
    <w:rsid w:val="00AC6151"/>
    <w:rsid w:val="00AC63FC"/>
    <w:rsid w:val="00AC6588"/>
    <w:rsid w:val="00AD4F03"/>
    <w:rsid w:val="00AE11E8"/>
    <w:rsid w:val="00AE7DAA"/>
    <w:rsid w:val="00AF04D9"/>
    <w:rsid w:val="00AF36CC"/>
    <w:rsid w:val="00AF4D7C"/>
    <w:rsid w:val="00B04111"/>
    <w:rsid w:val="00B0455D"/>
    <w:rsid w:val="00B13941"/>
    <w:rsid w:val="00B340A8"/>
    <w:rsid w:val="00B40E12"/>
    <w:rsid w:val="00B435B8"/>
    <w:rsid w:val="00B4499C"/>
    <w:rsid w:val="00B50190"/>
    <w:rsid w:val="00B54F70"/>
    <w:rsid w:val="00B653B7"/>
    <w:rsid w:val="00B66A14"/>
    <w:rsid w:val="00B67855"/>
    <w:rsid w:val="00B7250F"/>
    <w:rsid w:val="00B73CF5"/>
    <w:rsid w:val="00B73E34"/>
    <w:rsid w:val="00B83A81"/>
    <w:rsid w:val="00B85222"/>
    <w:rsid w:val="00B86CAA"/>
    <w:rsid w:val="00B86F6F"/>
    <w:rsid w:val="00B87036"/>
    <w:rsid w:val="00B90019"/>
    <w:rsid w:val="00B95FFF"/>
    <w:rsid w:val="00BA272D"/>
    <w:rsid w:val="00BB2F48"/>
    <w:rsid w:val="00BC0358"/>
    <w:rsid w:val="00BC3219"/>
    <w:rsid w:val="00BC613E"/>
    <w:rsid w:val="00BC6DA7"/>
    <w:rsid w:val="00BD5BDA"/>
    <w:rsid w:val="00BE051D"/>
    <w:rsid w:val="00BE71C6"/>
    <w:rsid w:val="00BF42E2"/>
    <w:rsid w:val="00BF4BD8"/>
    <w:rsid w:val="00BF7E97"/>
    <w:rsid w:val="00C20547"/>
    <w:rsid w:val="00C46A9C"/>
    <w:rsid w:val="00C46EB8"/>
    <w:rsid w:val="00C46FC2"/>
    <w:rsid w:val="00C602B2"/>
    <w:rsid w:val="00C70C90"/>
    <w:rsid w:val="00C711E7"/>
    <w:rsid w:val="00C7374B"/>
    <w:rsid w:val="00C7648D"/>
    <w:rsid w:val="00C76775"/>
    <w:rsid w:val="00C8109F"/>
    <w:rsid w:val="00C836F3"/>
    <w:rsid w:val="00C96A00"/>
    <w:rsid w:val="00C97B11"/>
    <w:rsid w:val="00CA2079"/>
    <w:rsid w:val="00CA5FA3"/>
    <w:rsid w:val="00CB039A"/>
    <w:rsid w:val="00CB3360"/>
    <w:rsid w:val="00CC0C58"/>
    <w:rsid w:val="00CC29BF"/>
    <w:rsid w:val="00CC447D"/>
    <w:rsid w:val="00CD515D"/>
    <w:rsid w:val="00CD796C"/>
    <w:rsid w:val="00CD7F92"/>
    <w:rsid w:val="00CE10F2"/>
    <w:rsid w:val="00CF22F6"/>
    <w:rsid w:val="00CF46C3"/>
    <w:rsid w:val="00CF6830"/>
    <w:rsid w:val="00D00EF4"/>
    <w:rsid w:val="00D10BFA"/>
    <w:rsid w:val="00D10F00"/>
    <w:rsid w:val="00D150D8"/>
    <w:rsid w:val="00D300CE"/>
    <w:rsid w:val="00D3037E"/>
    <w:rsid w:val="00D30ABD"/>
    <w:rsid w:val="00D3616A"/>
    <w:rsid w:val="00D46DEB"/>
    <w:rsid w:val="00D524B5"/>
    <w:rsid w:val="00D70AA3"/>
    <w:rsid w:val="00D852C0"/>
    <w:rsid w:val="00D910B6"/>
    <w:rsid w:val="00D91D70"/>
    <w:rsid w:val="00D925CB"/>
    <w:rsid w:val="00D927F5"/>
    <w:rsid w:val="00DA117F"/>
    <w:rsid w:val="00DA17FB"/>
    <w:rsid w:val="00DA4D0C"/>
    <w:rsid w:val="00DA59C3"/>
    <w:rsid w:val="00DB7EBA"/>
    <w:rsid w:val="00DC058D"/>
    <w:rsid w:val="00DC1E10"/>
    <w:rsid w:val="00DC7C84"/>
    <w:rsid w:val="00DC7D3A"/>
    <w:rsid w:val="00DD2B79"/>
    <w:rsid w:val="00DD2CF9"/>
    <w:rsid w:val="00DD7153"/>
    <w:rsid w:val="00DE2882"/>
    <w:rsid w:val="00DE46DB"/>
    <w:rsid w:val="00DE66F3"/>
    <w:rsid w:val="00DF4126"/>
    <w:rsid w:val="00DF54F9"/>
    <w:rsid w:val="00E03542"/>
    <w:rsid w:val="00E11FCB"/>
    <w:rsid w:val="00E16EFD"/>
    <w:rsid w:val="00E24673"/>
    <w:rsid w:val="00E24898"/>
    <w:rsid w:val="00E24F7E"/>
    <w:rsid w:val="00E335AB"/>
    <w:rsid w:val="00E355EE"/>
    <w:rsid w:val="00E61429"/>
    <w:rsid w:val="00E62BDB"/>
    <w:rsid w:val="00E65038"/>
    <w:rsid w:val="00E666A9"/>
    <w:rsid w:val="00E71FD9"/>
    <w:rsid w:val="00E720CD"/>
    <w:rsid w:val="00E8076C"/>
    <w:rsid w:val="00E813DB"/>
    <w:rsid w:val="00E910AC"/>
    <w:rsid w:val="00E943F6"/>
    <w:rsid w:val="00E95982"/>
    <w:rsid w:val="00EA20E5"/>
    <w:rsid w:val="00EA2756"/>
    <w:rsid w:val="00EA4B94"/>
    <w:rsid w:val="00EA60D4"/>
    <w:rsid w:val="00EA64DA"/>
    <w:rsid w:val="00EB02D8"/>
    <w:rsid w:val="00ED5FD0"/>
    <w:rsid w:val="00EE1E2F"/>
    <w:rsid w:val="00EE4460"/>
    <w:rsid w:val="00EF017F"/>
    <w:rsid w:val="00EF08B6"/>
    <w:rsid w:val="00EF2F85"/>
    <w:rsid w:val="00EF4E2B"/>
    <w:rsid w:val="00F0293A"/>
    <w:rsid w:val="00F04E9E"/>
    <w:rsid w:val="00F06B83"/>
    <w:rsid w:val="00F10FAD"/>
    <w:rsid w:val="00F11EE0"/>
    <w:rsid w:val="00F146E3"/>
    <w:rsid w:val="00F15B0F"/>
    <w:rsid w:val="00F1749A"/>
    <w:rsid w:val="00F22F5E"/>
    <w:rsid w:val="00F35094"/>
    <w:rsid w:val="00F44092"/>
    <w:rsid w:val="00F529E2"/>
    <w:rsid w:val="00F56A75"/>
    <w:rsid w:val="00F60B45"/>
    <w:rsid w:val="00F64FB6"/>
    <w:rsid w:val="00F7631C"/>
    <w:rsid w:val="00F80CE4"/>
    <w:rsid w:val="00F95E8D"/>
    <w:rsid w:val="00FA1A9D"/>
    <w:rsid w:val="00FA7A79"/>
    <w:rsid w:val="00FA7D51"/>
    <w:rsid w:val="00FB6DFD"/>
    <w:rsid w:val="00FB7CD6"/>
    <w:rsid w:val="00FC3248"/>
    <w:rsid w:val="00FC64BB"/>
    <w:rsid w:val="00FD1497"/>
    <w:rsid w:val="00FD64B9"/>
    <w:rsid w:val="00FE059A"/>
    <w:rsid w:val="00FE06D9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Batang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rpark@cau.ac.k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42174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jch@snu.ac.k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coppermine@m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oto0825@cau.ac.kr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0</Pages>
  <Words>2134</Words>
  <Characters>12167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2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Aaron Kolski-Andreaco</dc:creator>
  <cp:keywords/>
  <dc:description/>
  <cp:lastModifiedBy>Anastasia Gomez</cp:lastModifiedBy>
  <cp:revision>25</cp:revision>
  <dcterms:created xsi:type="dcterms:W3CDTF">2019-09-13T18:34:00Z</dcterms:created>
  <dcterms:modified xsi:type="dcterms:W3CDTF">2019-10-11T17:15:00Z</dcterms:modified>
</cp:coreProperties>
</file>